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C4F7F1" w14:textId="2E904E28" w:rsidR="004E52F2" w:rsidRPr="00FD4A2E" w:rsidRDefault="004E52F2" w:rsidP="0018355A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64688356" w14:textId="77777777" w:rsidR="004E52F2" w:rsidRPr="00FD4A2E" w:rsidRDefault="004E52F2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eastAsia="en-GB"/>
        </w:rPr>
      </w:pPr>
    </w:p>
    <w:p w14:paraId="188354B9" w14:textId="74AAB2CF" w:rsidR="004E52F2" w:rsidRPr="00FD4A2E" w:rsidRDefault="00373EA0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2A2849">
        <w:rPr>
          <w:rFonts w:ascii="Times New Roman" w:eastAsia="Times New Roman" w:hAnsi="Times New Roman" w:cs="Times New Roman"/>
          <w:noProof/>
          <w:lang w:eastAsia="en-ZA"/>
        </w:rPr>
        <w:drawing>
          <wp:inline distT="0" distB="0" distL="0" distR="0" wp14:anchorId="61D8AA83" wp14:editId="501253AF">
            <wp:extent cx="1350645" cy="1350645"/>
            <wp:effectExtent l="0" t="0" r="1905" b="1905"/>
            <wp:docPr id="5" name="Picture 5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EA2B" w14:textId="77777777" w:rsidR="004E52F2" w:rsidRPr="00FD4A2E" w:rsidRDefault="007C3F65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IN THE </w:t>
      </w:r>
      <w:r w:rsidRPr="00FD4A2E">
        <w:rPr>
          <w:rFonts w:ascii="Arial" w:hAnsi="Arial" w:cs="Arial"/>
          <w:b/>
          <w:bCs/>
          <w:sz w:val="24"/>
          <w:szCs w:val="24"/>
        </w:rPr>
        <w:t>HIGH COURT OF SOUTH AFRICA</w:t>
      </w:r>
    </w:p>
    <w:p w14:paraId="5805267F" w14:textId="77777777" w:rsidR="004E52F2" w:rsidRPr="00FD4A2E" w:rsidRDefault="007C3F65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 GAUTENG LOCAL DIVISION, JOHANNESBURG</w:t>
      </w:r>
    </w:p>
    <w:p w14:paraId="58A2BCCA" w14:textId="055DC272" w:rsidR="004E52F2" w:rsidRPr="00FD4A2E" w:rsidRDefault="004E52F2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7A07B2C" w14:textId="77386FE0" w:rsidR="009E3EFE" w:rsidRPr="00FD4A2E" w:rsidRDefault="008A1CD1" w:rsidP="003B3C15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            </w:t>
      </w:r>
      <w:r w:rsidR="00DA4055" w:rsidRPr="00FD4A2E">
        <w:rPr>
          <w:rFonts w:ascii="Arial" w:hAnsi="Arial" w:cs="Arial"/>
          <w:b/>
          <w:sz w:val="24"/>
          <w:szCs w:val="24"/>
        </w:rPr>
        <w:t>C</w:t>
      </w:r>
      <w:r w:rsidR="009D6125">
        <w:rPr>
          <w:rFonts w:ascii="Arial" w:hAnsi="Arial" w:cs="Arial"/>
          <w:b/>
          <w:sz w:val="24"/>
          <w:szCs w:val="24"/>
        </w:rPr>
        <w:t>ase</w:t>
      </w:r>
      <w:r w:rsidR="00DA4055" w:rsidRPr="00FD4A2E">
        <w:rPr>
          <w:rFonts w:ascii="Arial" w:hAnsi="Arial" w:cs="Arial"/>
          <w:b/>
          <w:sz w:val="24"/>
          <w:szCs w:val="24"/>
        </w:rPr>
        <w:t xml:space="preserve"> N</w:t>
      </w:r>
      <w:r w:rsidR="009D6125">
        <w:rPr>
          <w:rFonts w:ascii="Arial" w:hAnsi="Arial" w:cs="Arial"/>
          <w:b/>
          <w:sz w:val="24"/>
          <w:szCs w:val="24"/>
        </w:rPr>
        <w:t>o.</w:t>
      </w:r>
      <w:r w:rsidR="00DA4055" w:rsidRPr="00FD4A2E">
        <w:rPr>
          <w:rFonts w:ascii="Arial" w:hAnsi="Arial" w:cs="Arial"/>
          <w:b/>
          <w:sz w:val="24"/>
          <w:szCs w:val="24"/>
        </w:rPr>
        <w:t xml:space="preserve">: </w:t>
      </w:r>
      <w:r w:rsidR="003B3C15" w:rsidRPr="00FD4A2E">
        <w:rPr>
          <w:rFonts w:ascii="Arial" w:hAnsi="Arial" w:cs="Arial"/>
          <w:b/>
          <w:sz w:val="24"/>
          <w:szCs w:val="24"/>
        </w:rPr>
        <w:t>012167</w:t>
      </w:r>
      <w:r w:rsidR="00D330E9" w:rsidRPr="00FD4A2E">
        <w:rPr>
          <w:rFonts w:ascii="Arial" w:hAnsi="Arial" w:cs="Arial"/>
          <w:b/>
          <w:sz w:val="24"/>
          <w:szCs w:val="24"/>
        </w:rPr>
        <w:t>/20</w:t>
      </w:r>
      <w:r w:rsidR="003B3C15" w:rsidRPr="00FD4A2E">
        <w:rPr>
          <w:rFonts w:ascii="Arial" w:hAnsi="Arial" w:cs="Arial"/>
          <w:b/>
          <w:sz w:val="24"/>
          <w:szCs w:val="24"/>
        </w:rPr>
        <w:t>22</w:t>
      </w:r>
    </w:p>
    <w:p w14:paraId="5183A94E" w14:textId="5B30FDAA" w:rsidR="00241B77" w:rsidRPr="00FD4A2E" w:rsidRDefault="007C3F65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="00FD4A2E" w:rsidRPr="00FD4A2E">
        <w:rPr>
          <w:rFonts w:ascii="Arial" w:hAnsi="Arial" w:cs="Arial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D6C827" wp14:editId="3DE5E60A">
                <wp:simplePos x="0" y="0"/>
                <wp:positionH relativeFrom="column">
                  <wp:posOffset>-31750</wp:posOffset>
                </wp:positionH>
                <wp:positionV relativeFrom="paragraph">
                  <wp:posOffset>309880</wp:posOffset>
                </wp:positionV>
                <wp:extent cx="3536950" cy="1536700"/>
                <wp:effectExtent l="0" t="0" r="25400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695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751CB" w14:textId="1125AC42" w:rsidR="00693CBF" w:rsidRPr="00FD4A2E" w:rsidRDefault="00693CB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REPORTABLE: NO</w:t>
                            </w:r>
                          </w:p>
                          <w:p w14:paraId="75699270" w14:textId="70166D84" w:rsidR="00693CBF" w:rsidRPr="00FD4A2E" w:rsidRDefault="00693CB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OF INTEREST TO OTHER JUDGES: NO</w:t>
                            </w:r>
                          </w:p>
                          <w:p w14:paraId="6E950FA0" w14:textId="75070D96" w:rsidR="00693CBF" w:rsidRDefault="00693CBF" w:rsidP="003258E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REVISED. </w:t>
                            </w:r>
                          </w:p>
                          <w:p w14:paraId="2AA117E6" w14:textId="77777777" w:rsidR="00D9659A" w:rsidRPr="00FD4A2E" w:rsidRDefault="00D9659A" w:rsidP="00D9659A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6785617D" w14:textId="1420CCEC" w:rsidR="00693CBF" w:rsidRPr="00FD4A2E" w:rsidRDefault="00693CBF">
                            <w:pPr>
                              <w:spacing w:after="0" w:line="240" w:lineRule="auto"/>
                              <w:ind w:left="180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   </w:t>
                            </w:r>
                            <w:r w:rsidR="005141ED"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22/</w:t>
                            </w:r>
                            <w:r w:rsidR="00373EA0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0</w:t>
                            </w:r>
                            <w:r w:rsidR="005141ED"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3/</w:t>
                            </w:r>
                            <w:r w:rsidR="00373EA0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20</w:t>
                            </w:r>
                            <w:r w:rsidR="005141ED"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24</w:t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                    </w:t>
                            </w:r>
                            <w:r w:rsid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           </w:t>
                            </w:r>
                          </w:p>
                          <w:p w14:paraId="02F9D5B3" w14:textId="6F42E191" w:rsidR="00693CBF" w:rsidRPr="00FD4A2E" w:rsidRDefault="00693CB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 …………………..</w:t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ab/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ab/>
                              <w:t>………………………...</w:t>
                            </w:r>
                          </w:p>
                          <w:p w14:paraId="4587ECF9" w14:textId="77777777" w:rsidR="00693CBF" w:rsidRPr="00FD4A2E" w:rsidRDefault="00693CB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</w:pPr>
                            <w:r w:rsidRPr="00FD4A2E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       </w:t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Date</w:t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ab/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ab/>
                            </w:r>
                            <w:r w:rsidRPr="00FD4A2E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ab/>
                              <w:t xml:space="preserve">       ML TWA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D6C8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4.4pt;width:278.5pt;height:1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">
                <v:textbox>
                  <w:txbxContent>
                    <w:p w14:paraId="0ED751CB" w14:textId="1125AC42" w:rsidR="00693CBF" w:rsidRPr="00FD4A2E" w:rsidRDefault="00693CBF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sz w:val="20"/>
                        </w:rPr>
                        <w:t>REPORTABLE: NO</w:t>
                      </w:r>
                    </w:p>
                    <w:p w14:paraId="75699270" w14:textId="70166D84" w:rsidR="00693CBF" w:rsidRPr="00FD4A2E" w:rsidRDefault="00693CBF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sz w:val="20"/>
                        </w:rPr>
                        <w:t>OF INTEREST TO OTHER JUDGES: NO</w:t>
                      </w:r>
                    </w:p>
                    <w:p w14:paraId="6E950FA0" w14:textId="75070D96" w:rsidR="00693CBF" w:rsidRDefault="00693CBF" w:rsidP="003258E3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sz w:val="20"/>
                        </w:rPr>
                        <w:t xml:space="preserve">REVISED. </w:t>
                      </w:r>
                      <w:bookmarkStart w:id="1" w:name="_GoBack"/>
                    </w:p>
                    <w:bookmarkEnd w:id="1"/>
                    <w:p w14:paraId="2AA117E6" w14:textId="77777777" w:rsidR="00D9659A" w:rsidRPr="00FD4A2E" w:rsidRDefault="00D9659A" w:rsidP="00D9659A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6785617D" w14:textId="1420CCEC" w:rsidR="00693CBF" w:rsidRPr="00FD4A2E" w:rsidRDefault="00693CBF">
                      <w:pPr>
                        <w:spacing w:after="0" w:line="240" w:lineRule="auto"/>
                        <w:ind w:left="180"/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   </w:t>
                      </w:r>
                      <w:r w:rsidR="005141ED"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22/</w:t>
                      </w:r>
                      <w:r w:rsidR="00373EA0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0</w:t>
                      </w:r>
                      <w:r w:rsidR="005141ED"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3/</w:t>
                      </w:r>
                      <w:r w:rsidR="00373EA0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20</w:t>
                      </w:r>
                      <w:r w:rsidR="005141ED"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24</w:t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                    </w:t>
                      </w:r>
                      <w:r w:rsid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           </w:t>
                      </w:r>
                    </w:p>
                    <w:p w14:paraId="02F9D5B3" w14:textId="6F42E191" w:rsidR="00693CBF" w:rsidRPr="00FD4A2E" w:rsidRDefault="00693CBF">
                      <w:pPr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 …………………..</w:t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ab/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ab/>
                        <w:t>………………………...</w:t>
                      </w:r>
                    </w:p>
                    <w:p w14:paraId="4587ECF9" w14:textId="77777777" w:rsidR="00693CBF" w:rsidRPr="00FD4A2E" w:rsidRDefault="00693CBF">
                      <w:pPr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</w:pPr>
                      <w:r w:rsidRPr="00FD4A2E">
                        <w:rPr>
                          <w:rFonts w:ascii="Times New Roman" w:hAnsi="Times New Roman" w:cs="Times New Roman"/>
                          <w:sz w:val="20"/>
                        </w:rPr>
                        <w:t xml:space="preserve">        </w:t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Date</w:t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ab/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ab/>
                      </w:r>
                      <w:r w:rsidRPr="00FD4A2E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ab/>
                        <w:t xml:space="preserve">       ML TWALA</w:t>
                      </w:r>
                    </w:p>
                  </w:txbxContent>
                </v:textbox>
              </v:shape>
            </w:pict>
          </mc:Fallback>
        </mc:AlternateContent>
      </w:r>
    </w:p>
    <w:p w14:paraId="61C2D1AD" w14:textId="77777777" w:rsidR="004E52F2" w:rsidRPr="00FD4A2E" w:rsidRDefault="007C3F65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           </w:t>
      </w:r>
    </w:p>
    <w:p w14:paraId="09F2D782" w14:textId="77777777" w:rsidR="004E52F2" w:rsidRPr="00FD4A2E" w:rsidRDefault="004E52F2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4423ACB" w14:textId="77777777" w:rsidR="004E52F2" w:rsidRPr="00FD4A2E" w:rsidRDefault="007C3F65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MAG.</w:t>
      </w:r>
    </w:p>
    <w:p w14:paraId="3BD649CD" w14:textId="77777777" w:rsidR="004E52F2" w:rsidRPr="00FD4A2E" w:rsidRDefault="004E52F2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6D9FEF6" w14:textId="2E763C9B" w:rsidR="004E52F2" w:rsidRPr="00FD4A2E" w:rsidRDefault="004E52F2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9E72005" w14:textId="3997F6A4" w:rsidR="0041407E" w:rsidRPr="00FD4A2E" w:rsidRDefault="006F0AE2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 xml:space="preserve"> </w:t>
      </w:r>
    </w:p>
    <w:p w14:paraId="4F927C38" w14:textId="5523CFC8" w:rsidR="004E52F2" w:rsidRPr="00FD4A2E" w:rsidRDefault="007C3F65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In the matter between:</w:t>
      </w:r>
    </w:p>
    <w:p w14:paraId="293DCEDE" w14:textId="43BC25BF" w:rsidR="00932349" w:rsidRPr="00FD4A2E" w:rsidRDefault="00932349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5003AB6" w14:textId="77777777" w:rsidR="00320B22" w:rsidRPr="00FD4A2E" w:rsidRDefault="003B3C15" w:rsidP="00241B77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STANDARD BANK OF SOUTH AFRICA LIMITED</w:t>
      </w:r>
      <w:r w:rsidR="00DA4055" w:rsidRPr="00FD4A2E">
        <w:rPr>
          <w:rFonts w:ascii="Arial" w:hAnsi="Arial" w:cs="Arial"/>
          <w:b/>
          <w:sz w:val="24"/>
          <w:szCs w:val="24"/>
        </w:rPr>
        <w:t xml:space="preserve">                  </w:t>
      </w:r>
      <w:r w:rsidR="00DB057C" w:rsidRPr="00FD4A2E">
        <w:rPr>
          <w:rFonts w:ascii="Arial" w:hAnsi="Arial" w:cs="Arial"/>
          <w:b/>
          <w:sz w:val="24"/>
          <w:szCs w:val="24"/>
        </w:rPr>
        <w:t xml:space="preserve">  </w:t>
      </w:r>
      <w:r w:rsidRPr="00FD4A2E">
        <w:rPr>
          <w:rFonts w:ascii="Arial" w:hAnsi="Arial" w:cs="Arial"/>
          <w:b/>
          <w:sz w:val="24"/>
          <w:szCs w:val="24"/>
        </w:rPr>
        <w:t>APPLICANT</w:t>
      </w:r>
    </w:p>
    <w:p w14:paraId="4C792168" w14:textId="737E7D8B" w:rsidR="0018355A" w:rsidRPr="00FD4A2E" w:rsidRDefault="00320B22" w:rsidP="00241B77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(Registration Number: 1962/000738/06)</w:t>
      </w:r>
      <w:r w:rsidR="00DB057C" w:rsidRPr="00FD4A2E">
        <w:rPr>
          <w:rFonts w:ascii="Arial" w:hAnsi="Arial" w:cs="Arial"/>
          <w:b/>
          <w:sz w:val="24"/>
          <w:szCs w:val="24"/>
        </w:rPr>
        <w:t xml:space="preserve">                                     </w:t>
      </w:r>
    </w:p>
    <w:p w14:paraId="09BF1988" w14:textId="77777777" w:rsidR="00241B77" w:rsidRPr="00FD4A2E" w:rsidRDefault="00241B77">
      <w:pPr>
        <w:tabs>
          <w:tab w:val="left" w:pos="5954"/>
          <w:tab w:val="left" w:pos="7088"/>
          <w:tab w:val="left" w:pos="7230"/>
        </w:tabs>
        <w:spacing w:after="0"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1387CBA8" w14:textId="36BCF2E5" w:rsidR="004E52F2" w:rsidRPr="00FD4A2E" w:rsidRDefault="007C3F65">
      <w:pPr>
        <w:tabs>
          <w:tab w:val="left" w:pos="5954"/>
          <w:tab w:val="left" w:pos="7088"/>
          <w:tab w:val="left" w:pos="7230"/>
        </w:tabs>
        <w:spacing w:after="0" w:line="240" w:lineRule="auto"/>
        <w:rPr>
          <w:rFonts w:ascii="Arial" w:hAnsi="Arial" w:cs="Arial"/>
          <w:b/>
          <w:sz w:val="24"/>
          <w:szCs w:val="24"/>
          <w:lang w:val="en-US"/>
        </w:rPr>
      </w:pPr>
      <w:r w:rsidRPr="00FD4A2E">
        <w:rPr>
          <w:rFonts w:ascii="Arial" w:hAnsi="Arial" w:cs="Arial"/>
          <w:b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</w:t>
      </w:r>
    </w:p>
    <w:p w14:paraId="6F08D3B0" w14:textId="07BA7B15" w:rsidR="0018355A" w:rsidRPr="00FD4A2E" w:rsidRDefault="009428AA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A</w:t>
      </w:r>
      <w:r w:rsidR="006C376C" w:rsidRPr="00FD4A2E">
        <w:rPr>
          <w:rFonts w:ascii="Arial" w:hAnsi="Arial" w:cs="Arial"/>
          <w:b/>
          <w:sz w:val="24"/>
          <w:szCs w:val="24"/>
        </w:rPr>
        <w:t>nd</w:t>
      </w:r>
    </w:p>
    <w:p w14:paraId="13794D8E" w14:textId="77777777" w:rsidR="00871C00" w:rsidRPr="00FD4A2E" w:rsidRDefault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8638BCF" w14:textId="77777777" w:rsidR="00963923" w:rsidRPr="00FD4A2E" w:rsidRDefault="00963923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5DCCE9C" w14:textId="3DD54CC5" w:rsidR="00320B22" w:rsidRPr="00FD4A2E" w:rsidRDefault="00DA4055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THE </w:t>
      </w:r>
      <w:r w:rsidR="00320B22" w:rsidRPr="00FD4A2E">
        <w:rPr>
          <w:rFonts w:ascii="Arial" w:hAnsi="Arial" w:cs="Arial"/>
          <w:b/>
          <w:sz w:val="24"/>
          <w:szCs w:val="24"/>
        </w:rPr>
        <w:t>MASTER OF THE HIGH COURT</w:t>
      </w:r>
      <w:r w:rsidRPr="00FD4A2E">
        <w:rPr>
          <w:rFonts w:ascii="Arial" w:hAnsi="Arial" w:cs="Arial"/>
          <w:b/>
          <w:sz w:val="24"/>
          <w:szCs w:val="24"/>
        </w:rPr>
        <w:t xml:space="preserve"> </w:t>
      </w:r>
      <w:r w:rsidR="00320B22" w:rsidRPr="00FD4A2E">
        <w:rPr>
          <w:rFonts w:ascii="Arial" w:hAnsi="Arial" w:cs="Arial"/>
          <w:b/>
          <w:sz w:val="24"/>
          <w:szCs w:val="24"/>
        </w:rPr>
        <w:tab/>
      </w:r>
      <w:r w:rsidR="00320B22" w:rsidRPr="00FD4A2E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B4525E">
        <w:rPr>
          <w:rFonts w:ascii="Arial" w:hAnsi="Arial" w:cs="Arial"/>
          <w:b/>
          <w:sz w:val="24"/>
          <w:szCs w:val="24"/>
        </w:rPr>
        <w:t xml:space="preserve">           </w:t>
      </w:r>
      <w:r w:rsidR="00320B22" w:rsidRPr="00FD4A2E">
        <w:rPr>
          <w:rFonts w:ascii="Arial" w:hAnsi="Arial" w:cs="Arial"/>
          <w:b/>
          <w:sz w:val="24"/>
          <w:szCs w:val="24"/>
        </w:rPr>
        <w:t>FIRST RESPONDENT</w:t>
      </w:r>
    </w:p>
    <w:p w14:paraId="33F41AF7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JOHANNESBURG</w:t>
      </w:r>
      <w:r w:rsidR="00DA4055" w:rsidRPr="00FD4A2E">
        <w:rPr>
          <w:rFonts w:ascii="Arial" w:hAnsi="Arial" w:cs="Arial"/>
          <w:b/>
          <w:sz w:val="24"/>
          <w:szCs w:val="24"/>
        </w:rPr>
        <w:t xml:space="preserve">    </w:t>
      </w:r>
    </w:p>
    <w:p w14:paraId="4C32F6D7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C1C2974" w14:textId="684A298F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 xml:space="preserve">M.J.D. BREYTENBACH N.O.                                     </w:t>
      </w:r>
      <w:r w:rsidR="00B4525E">
        <w:rPr>
          <w:rFonts w:ascii="Arial" w:hAnsi="Arial" w:cs="Arial"/>
          <w:b/>
          <w:sz w:val="24"/>
          <w:szCs w:val="24"/>
        </w:rPr>
        <w:t xml:space="preserve">      </w:t>
      </w:r>
      <w:r w:rsidRPr="00FD4A2E">
        <w:rPr>
          <w:rFonts w:ascii="Arial" w:hAnsi="Arial" w:cs="Arial"/>
          <w:b/>
          <w:sz w:val="24"/>
          <w:szCs w:val="24"/>
        </w:rPr>
        <w:t xml:space="preserve"> SECOND RESPONDENT</w:t>
      </w:r>
      <w:r w:rsidR="00DA4055" w:rsidRPr="00FD4A2E">
        <w:rPr>
          <w:rFonts w:ascii="Arial" w:hAnsi="Arial" w:cs="Arial"/>
          <w:b/>
          <w:sz w:val="24"/>
          <w:szCs w:val="24"/>
        </w:rPr>
        <w:t xml:space="preserve"> </w:t>
      </w:r>
    </w:p>
    <w:p w14:paraId="4BC8C470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F1DD17E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K.C. MONYELA N.O.</w:t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  <w:t>THIRD RESPONDENT</w:t>
      </w:r>
    </w:p>
    <w:p w14:paraId="618442E8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A2B7EC4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R.F. LUTCHMAN N.O.</w:t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</w:r>
      <w:r w:rsidRPr="00FD4A2E">
        <w:rPr>
          <w:rFonts w:ascii="Arial" w:hAnsi="Arial" w:cs="Arial"/>
          <w:b/>
          <w:sz w:val="24"/>
          <w:szCs w:val="24"/>
        </w:rPr>
        <w:tab/>
        <w:t xml:space="preserve">      FOURTH RESPONDENT </w:t>
      </w:r>
    </w:p>
    <w:p w14:paraId="49DB1B56" w14:textId="466C54E9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(Second to Third respondents cited in their</w:t>
      </w:r>
      <w:r w:rsidR="008A1CD1">
        <w:rPr>
          <w:rFonts w:ascii="Arial" w:hAnsi="Arial" w:cs="Arial"/>
          <w:sz w:val="24"/>
          <w:szCs w:val="24"/>
        </w:rPr>
        <w:t xml:space="preserve"> </w:t>
      </w:r>
      <w:r w:rsidRPr="00FD4A2E">
        <w:rPr>
          <w:rFonts w:ascii="Arial" w:hAnsi="Arial" w:cs="Arial"/>
          <w:sz w:val="24"/>
          <w:szCs w:val="24"/>
        </w:rPr>
        <w:t>capacity as joint liquidators of Genflex (Pty)</w:t>
      </w:r>
    </w:p>
    <w:p w14:paraId="08685744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lastRenderedPageBreak/>
        <w:t>Ltd (in liquidation) Registration Number:</w:t>
      </w:r>
    </w:p>
    <w:p w14:paraId="31ED2B34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2002/019555/07)</w:t>
      </w:r>
    </w:p>
    <w:p w14:paraId="70A59939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3B95F57" w14:textId="60473938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 xml:space="preserve">GENFLEX (PTY) LTD (in liquidation)                  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 FIFTH RESPONDENT</w:t>
      </w:r>
    </w:p>
    <w:p w14:paraId="6F417621" w14:textId="79D4A8D2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Registration Number: 2002/19555/07)</w:t>
      </w:r>
    </w:p>
    <w:p w14:paraId="6DECB9E3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7C7F41BC" w14:textId="798B3E94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 xml:space="preserve">SOUTH AFRICAN MERCANTILE </w:t>
      </w:r>
    </w:p>
    <w:p w14:paraId="5024D3D2" w14:textId="2335CF4B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CORPORATION 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487766" w:rsidRPr="00FD4A2E">
        <w:rPr>
          <w:rFonts w:ascii="Arial" w:hAnsi="Arial" w:cs="Arial"/>
          <w:b/>
          <w:bCs/>
          <w:sz w:val="24"/>
          <w:szCs w:val="24"/>
        </w:rPr>
        <w:tab/>
      </w:r>
      <w:r w:rsidR="00487766">
        <w:rPr>
          <w:rFonts w:ascii="Arial" w:hAnsi="Arial" w:cs="Arial"/>
          <w:b/>
          <w:bCs/>
          <w:sz w:val="24"/>
          <w:szCs w:val="24"/>
        </w:rPr>
        <w:t xml:space="preserve">  SIXTH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RESPONDENT</w:t>
      </w:r>
    </w:p>
    <w:p w14:paraId="43AF1603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AEF1387" w14:textId="3551FCB4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LEXANDER FRASER &amp; SON SA</w:t>
      </w:r>
    </w:p>
    <w:p w14:paraId="49FC8F99" w14:textId="5F9C6078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8E53DD" w:rsidRPr="00FD4A2E">
        <w:rPr>
          <w:rFonts w:ascii="Arial" w:hAnsi="Arial" w:cs="Arial"/>
          <w:b/>
          <w:bCs/>
          <w:sz w:val="24"/>
          <w:szCs w:val="24"/>
        </w:rPr>
        <w:t xml:space="preserve">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</w:t>
      </w:r>
      <w:r w:rsidR="008E53DD" w:rsidRPr="00FD4A2E">
        <w:rPr>
          <w:rFonts w:ascii="Arial" w:hAnsi="Arial" w:cs="Arial"/>
          <w:b/>
          <w:bCs/>
          <w:sz w:val="24"/>
          <w:szCs w:val="24"/>
        </w:rPr>
        <w:t xml:space="preserve"> </w:t>
      </w:r>
      <w:r w:rsidRPr="00FD4A2E">
        <w:rPr>
          <w:rFonts w:ascii="Arial" w:hAnsi="Arial" w:cs="Arial"/>
          <w:b/>
          <w:bCs/>
          <w:sz w:val="24"/>
          <w:szCs w:val="24"/>
        </w:rPr>
        <w:t>S</w:t>
      </w:r>
      <w:r w:rsidR="008E53DD" w:rsidRPr="00FD4A2E">
        <w:rPr>
          <w:rFonts w:ascii="Arial" w:hAnsi="Arial" w:cs="Arial"/>
          <w:b/>
          <w:bCs/>
          <w:sz w:val="24"/>
          <w:szCs w:val="24"/>
        </w:rPr>
        <w:t>EVENTH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RESPONDENT</w:t>
      </w:r>
    </w:p>
    <w:p w14:paraId="515695B8" w14:textId="77777777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EC5CE21" w14:textId="44CBDA8C" w:rsidR="00320B22" w:rsidRPr="00FD4A2E" w:rsidRDefault="00320B2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LEXANDER FRASER &amp; SON</w:t>
      </w:r>
      <w:r w:rsidR="008E53DD" w:rsidRPr="00FD4A2E">
        <w:rPr>
          <w:rFonts w:ascii="Arial" w:hAnsi="Arial" w:cs="Arial"/>
          <w:b/>
          <w:bCs/>
          <w:sz w:val="24"/>
          <w:szCs w:val="24"/>
        </w:rPr>
        <w:t xml:space="preserve"> LTD</w:t>
      </w:r>
    </w:p>
    <w:p w14:paraId="2717A51F" w14:textId="265A0D12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LONDON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EIGHTH RESPONDENT</w:t>
      </w:r>
    </w:p>
    <w:p w14:paraId="2FA3EC5A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CC8CA8E" w14:textId="1BE013CC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PEECON PROPERTIES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</w:t>
      </w:r>
      <w:r w:rsidRPr="00FD4A2E">
        <w:rPr>
          <w:rFonts w:ascii="Arial" w:hAnsi="Arial" w:cs="Arial"/>
          <w:b/>
          <w:bCs/>
          <w:sz w:val="24"/>
          <w:szCs w:val="24"/>
        </w:rPr>
        <w:t>NINTH RESPONDENT</w:t>
      </w:r>
    </w:p>
    <w:p w14:paraId="372EAF1F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53A1FF4" w14:textId="593EED19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SOUTH AFRICAN SECURITISATION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 TENTH RESPONDENT</w:t>
      </w:r>
    </w:p>
    <w:p w14:paraId="729EE588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9908C13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ZR PERTOLEUM MARKETING</w:t>
      </w:r>
    </w:p>
    <w:p w14:paraId="11C29057" w14:textId="6B801C59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                                    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ELEVENTH RESPONDENT</w:t>
      </w:r>
    </w:p>
    <w:p w14:paraId="6AF2F5AF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B89CCCC" w14:textId="1603733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REDTREE CAPITAL 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DF7D0C" w:rsidRPr="00FD4A2E">
        <w:rPr>
          <w:rFonts w:ascii="Arial" w:hAnsi="Arial" w:cs="Arial"/>
          <w:b/>
          <w:bCs/>
          <w:sz w:val="24"/>
          <w:szCs w:val="24"/>
        </w:rPr>
        <w:tab/>
        <w:t xml:space="preserve">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</w:t>
      </w:r>
      <w:r w:rsidR="00DF7D0C" w:rsidRPr="00FD4A2E">
        <w:rPr>
          <w:rFonts w:ascii="Arial" w:hAnsi="Arial" w:cs="Arial"/>
          <w:b/>
          <w:bCs/>
          <w:sz w:val="24"/>
          <w:szCs w:val="24"/>
        </w:rPr>
        <w:t>TWELFTH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RESPONDENT</w:t>
      </w:r>
    </w:p>
    <w:p w14:paraId="0559E94B" w14:textId="77777777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AD2DA7E" w14:textId="4C4B29DA" w:rsidR="008E53DD" w:rsidRPr="00FD4A2E" w:rsidRDefault="008E53DD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MIA GAS SUPPLIES (PTY) L</w:t>
      </w:r>
      <w:r w:rsidR="009215E6" w:rsidRPr="00FD4A2E">
        <w:rPr>
          <w:rFonts w:ascii="Arial" w:hAnsi="Arial" w:cs="Arial"/>
          <w:b/>
          <w:bCs/>
          <w:sz w:val="24"/>
          <w:szCs w:val="24"/>
        </w:rPr>
        <w:t>TD</w:t>
      </w:r>
      <w:r w:rsidR="009215E6" w:rsidRPr="00FD4A2E">
        <w:rPr>
          <w:rFonts w:ascii="Arial" w:hAnsi="Arial" w:cs="Arial"/>
          <w:b/>
          <w:bCs/>
          <w:sz w:val="24"/>
          <w:szCs w:val="24"/>
        </w:rPr>
        <w:tab/>
      </w:r>
      <w:r w:rsidR="009215E6" w:rsidRPr="00FD4A2E">
        <w:rPr>
          <w:rFonts w:ascii="Arial" w:hAnsi="Arial" w:cs="Arial"/>
          <w:b/>
          <w:bCs/>
          <w:sz w:val="24"/>
          <w:szCs w:val="24"/>
        </w:rPr>
        <w:tab/>
        <w:t xml:space="preserve">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="009215E6" w:rsidRPr="00FD4A2E">
        <w:rPr>
          <w:rFonts w:ascii="Arial" w:hAnsi="Arial" w:cs="Arial"/>
          <w:b/>
          <w:bCs/>
          <w:sz w:val="24"/>
          <w:szCs w:val="24"/>
        </w:rPr>
        <w:t xml:space="preserve"> THIRTEENTH RESPONDENT</w:t>
      </w:r>
    </w:p>
    <w:p w14:paraId="6D5A56B5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51ACE22" w14:textId="628FDE2A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P MERRIC T/A ENTERPRISE 2000</w:t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Pr="00FD4A2E">
        <w:rPr>
          <w:rFonts w:ascii="Arial" w:hAnsi="Arial" w:cs="Arial"/>
          <w:b/>
          <w:bCs/>
          <w:sz w:val="24"/>
          <w:szCs w:val="24"/>
        </w:rPr>
        <w:t>FOURTEENTH RESPONDENT</w:t>
      </w:r>
    </w:p>
    <w:p w14:paraId="16BE8F94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3333F58" w14:textId="227F6AD3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INTER AFRICA ENGINEERING</w:t>
      </w:r>
    </w:p>
    <w:p w14:paraId="4CCEBA36" w14:textId="7F4C69C6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B4525E">
        <w:rPr>
          <w:rFonts w:ascii="Arial" w:hAnsi="Arial" w:cs="Arial"/>
          <w:b/>
          <w:bCs/>
          <w:sz w:val="24"/>
          <w:szCs w:val="24"/>
        </w:rPr>
        <w:t xml:space="preserve"> </w:t>
      </w:r>
      <w:r w:rsidRPr="00FD4A2E">
        <w:rPr>
          <w:rFonts w:ascii="Arial" w:hAnsi="Arial" w:cs="Arial"/>
          <w:b/>
          <w:bCs/>
          <w:sz w:val="24"/>
          <w:szCs w:val="24"/>
        </w:rPr>
        <w:t>FIFTEENTH RESPONDENT</w:t>
      </w:r>
    </w:p>
    <w:p w14:paraId="76ADB06F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140F3911" w14:textId="65ECC4B8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TEAM PLATING WORKS (PTY) LT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</w:t>
      </w:r>
      <w:r w:rsidRPr="00FD4A2E">
        <w:rPr>
          <w:rFonts w:ascii="Arial" w:hAnsi="Arial" w:cs="Arial"/>
          <w:b/>
          <w:bCs/>
          <w:sz w:val="24"/>
          <w:szCs w:val="24"/>
        </w:rPr>
        <w:t>SIXTEENTH RESPONDENT</w:t>
      </w:r>
    </w:p>
    <w:p w14:paraId="40D9CA9F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7040D93" w14:textId="77777777" w:rsidR="001B5A64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 xml:space="preserve">SOUTH AFRICAN REVENUE </w:t>
      </w:r>
    </w:p>
    <w:p w14:paraId="5160B9FC" w14:textId="7B34AA3E" w:rsidR="009215E6" w:rsidRPr="00FD4A2E" w:rsidRDefault="001B5A64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SERVICE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9215E6" w:rsidRPr="00FD4A2E">
        <w:rPr>
          <w:rFonts w:ascii="Arial" w:hAnsi="Arial" w:cs="Arial"/>
          <w:b/>
          <w:bCs/>
          <w:sz w:val="24"/>
          <w:szCs w:val="24"/>
        </w:rPr>
        <w:t xml:space="preserve">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</w:t>
      </w:r>
      <w:r w:rsidR="009215E6" w:rsidRPr="00FD4A2E">
        <w:rPr>
          <w:rFonts w:ascii="Arial" w:hAnsi="Arial" w:cs="Arial"/>
          <w:b/>
          <w:bCs/>
          <w:sz w:val="24"/>
          <w:szCs w:val="24"/>
        </w:rPr>
        <w:t>SEVENTEENTH RESPONDENT</w:t>
      </w:r>
    </w:p>
    <w:p w14:paraId="54A03C22" w14:textId="733C3EA0" w:rsidR="00CF55C2" w:rsidRPr="00FD4A2E" w:rsidRDefault="00CF55C2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64C54FB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1C28992" w14:textId="3FF56776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RAS H.E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 EIGHTEENTH RESPONDENT</w:t>
      </w:r>
    </w:p>
    <w:p w14:paraId="12D2718B" w14:textId="77777777" w:rsidR="001B5A64" w:rsidRPr="00FD4A2E" w:rsidRDefault="001B5A64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0F1D7273" w14:textId="01F3199F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HODGKISS R.V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NINTEENTH RESPONDENT</w:t>
      </w:r>
    </w:p>
    <w:p w14:paraId="2CFDC9CF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510A1AF" w14:textId="613FE054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RMITAGE C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TWENTIETH RESPONDENT</w:t>
      </w:r>
    </w:p>
    <w:p w14:paraId="54608628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B6FA887" w14:textId="33A7B62A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BADENHORST J.J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TWENTY-FIRST RESPONDENT</w:t>
      </w:r>
    </w:p>
    <w:p w14:paraId="09DF6D13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6438257" w14:textId="022CC489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 xml:space="preserve">STEWART-ROSS-FITZALAN C.A. 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       </w:t>
      </w:r>
      <w:r w:rsidRPr="00FD4A2E">
        <w:rPr>
          <w:rFonts w:ascii="Arial" w:hAnsi="Arial" w:cs="Arial"/>
          <w:b/>
          <w:bCs/>
          <w:sz w:val="24"/>
          <w:szCs w:val="24"/>
        </w:rPr>
        <w:t>TWENTY-SECOND RESPONDENT</w:t>
      </w:r>
    </w:p>
    <w:p w14:paraId="6B8DFD6E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A6AFC90" w14:textId="7CA14F8D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MBATHA Z.C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TWENTY-THIRD RESPONDENT</w:t>
      </w:r>
    </w:p>
    <w:p w14:paraId="5459231C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0891CDB" w14:textId="2F75C6AA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BONNIN C.N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</w:t>
      </w:r>
      <w:r w:rsidR="00B4525E"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TWENTY-FOURTH RESPONDENT</w:t>
      </w:r>
    </w:p>
    <w:p w14:paraId="59DD603B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96D7669" w14:textId="5D1563DF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LBRECHT J.S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TWENTY-FIFTH RESPONDENT</w:t>
      </w:r>
    </w:p>
    <w:p w14:paraId="15D08D8D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9F7A439" w14:textId="16855E6C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SWANEPOEL S.D.J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TWENTY-SIXTH RESPONDENT</w:t>
      </w:r>
    </w:p>
    <w:p w14:paraId="090674FC" w14:textId="77777777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23D4A45" w14:textId="3FED055A" w:rsidR="009215E6" w:rsidRPr="00FD4A2E" w:rsidRDefault="009215E6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ABSA BANK LIMITED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CA6970" w:rsidRPr="00FD4A2E">
        <w:rPr>
          <w:rFonts w:ascii="Arial" w:hAnsi="Arial" w:cs="Arial"/>
          <w:b/>
          <w:bCs/>
          <w:sz w:val="24"/>
          <w:szCs w:val="24"/>
        </w:rPr>
        <w:t xml:space="preserve">      </w:t>
      </w:r>
      <w:r w:rsidR="00DF0DC5">
        <w:rPr>
          <w:rFonts w:ascii="Arial" w:hAnsi="Arial" w:cs="Arial"/>
          <w:b/>
          <w:bCs/>
          <w:sz w:val="24"/>
          <w:szCs w:val="24"/>
        </w:rPr>
        <w:t xml:space="preserve">           </w:t>
      </w:r>
      <w:r w:rsidRPr="00FD4A2E">
        <w:rPr>
          <w:rFonts w:ascii="Arial" w:hAnsi="Arial" w:cs="Arial"/>
          <w:b/>
          <w:bCs/>
          <w:sz w:val="24"/>
          <w:szCs w:val="24"/>
        </w:rPr>
        <w:t>TWENTY</w:t>
      </w:r>
      <w:r w:rsidR="00CA6970" w:rsidRPr="00FD4A2E">
        <w:rPr>
          <w:rFonts w:ascii="Arial" w:hAnsi="Arial" w:cs="Arial"/>
          <w:b/>
          <w:bCs/>
          <w:sz w:val="24"/>
          <w:szCs w:val="24"/>
        </w:rPr>
        <w:t>-SEVENTH RESPONDENT</w:t>
      </w:r>
    </w:p>
    <w:p w14:paraId="5DCDBA04" w14:textId="77777777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FC2F5F1" w14:textId="2235E40C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THOMAS D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</w:t>
      </w:r>
      <w:r w:rsidR="00DF0DC5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Pr="00FD4A2E">
        <w:rPr>
          <w:rFonts w:ascii="Arial" w:hAnsi="Arial" w:cs="Arial"/>
          <w:b/>
          <w:bCs/>
          <w:sz w:val="24"/>
          <w:szCs w:val="24"/>
        </w:rPr>
        <w:t xml:space="preserve"> TWENTY-EIGHTH RESPONDENT</w:t>
      </w:r>
    </w:p>
    <w:p w14:paraId="7B9FEDE6" w14:textId="77777777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7A82BAB7" w14:textId="1385A6BF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DELPORT S.J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       TWENTY-NINTH RESPONDENT</w:t>
      </w:r>
    </w:p>
    <w:p w14:paraId="751D9CEA" w14:textId="77777777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24764CB" w14:textId="0750F403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SZALEK R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="00DF0DC5">
        <w:rPr>
          <w:rFonts w:ascii="Arial" w:hAnsi="Arial" w:cs="Arial"/>
          <w:b/>
          <w:bCs/>
          <w:sz w:val="24"/>
          <w:szCs w:val="24"/>
        </w:rPr>
        <w:t xml:space="preserve">         </w:t>
      </w:r>
      <w:r w:rsidRPr="00FD4A2E">
        <w:rPr>
          <w:rFonts w:ascii="Arial" w:hAnsi="Arial" w:cs="Arial"/>
          <w:b/>
          <w:bCs/>
          <w:sz w:val="24"/>
          <w:szCs w:val="24"/>
        </w:rPr>
        <w:t>THIRTIETH RESPONDENT</w:t>
      </w:r>
    </w:p>
    <w:p w14:paraId="2DA87565" w14:textId="77777777" w:rsidR="00CA6970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82D94B1" w14:textId="0EBA9017" w:rsidR="008E53DD" w:rsidRPr="00FD4A2E" w:rsidRDefault="00CA6970" w:rsidP="00871C00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D4A2E">
        <w:rPr>
          <w:rFonts w:ascii="Arial" w:hAnsi="Arial" w:cs="Arial"/>
          <w:b/>
          <w:bCs/>
          <w:sz w:val="24"/>
          <w:szCs w:val="24"/>
        </w:rPr>
        <w:t>HOLTZHAUSEN E.N.</w:t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</w:r>
      <w:r w:rsidRPr="00FD4A2E">
        <w:rPr>
          <w:rFonts w:ascii="Arial" w:hAnsi="Arial" w:cs="Arial"/>
          <w:b/>
          <w:bCs/>
          <w:sz w:val="24"/>
          <w:szCs w:val="24"/>
        </w:rPr>
        <w:tab/>
        <w:t xml:space="preserve">     THIRTY-FIRST RESPONDENT</w:t>
      </w:r>
    </w:p>
    <w:p w14:paraId="49BFFD29" w14:textId="038C3F42" w:rsidR="00F92DFD" w:rsidRPr="00FD4A2E" w:rsidRDefault="00F92DFD" w:rsidP="00CA697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F45B038" w14:textId="77777777" w:rsidR="00F92DFD" w:rsidRPr="00FD4A2E" w:rsidRDefault="00F92DFD" w:rsidP="00F92DFD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72CDE5A" w14:textId="77777777" w:rsidR="004E52F2" w:rsidRPr="00FD4A2E" w:rsidRDefault="004E52F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F5AFFFB" w14:textId="0EF0A6B5" w:rsidR="004E52F2" w:rsidRPr="00FD4A2E" w:rsidRDefault="00F92DF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JUDGMENT</w:t>
      </w:r>
    </w:p>
    <w:p w14:paraId="211B1F7F" w14:textId="77777777" w:rsidR="004E52F2" w:rsidRPr="00FD4A2E" w:rsidRDefault="004E52F2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3BE4C85" w14:textId="336D3C26" w:rsidR="0050188D" w:rsidRPr="00FD4A2E" w:rsidRDefault="0050188D" w:rsidP="003258E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46334D" w14:textId="53A98127" w:rsidR="00551426" w:rsidRPr="00FD4A2E" w:rsidRDefault="0055142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EA97949" w14:textId="43C9BF7A" w:rsidR="004E52F2" w:rsidRPr="00FD4A2E" w:rsidRDefault="007C3F65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TWALA J</w:t>
      </w:r>
      <w:r w:rsidR="009C2463" w:rsidRPr="00FD4A2E">
        <w:rPr>
          <w:rFonts w:ascii="Arial" w:hAnsi="Arial" w:cs="Arial"/>
          <w:b/>
          <w:sz w:val="24"/>
          <w:szCs w:val="24"/>
        </w:rPr>
        <w:t xml:space="preserve"> </w:t>
      </w:r>
    </w:p>
    <w:p w14:paraId="2DC3933F" w14:textId="77777777" w:rsidR="000F4CBF" w:rsidRPr="00FD4A2E" w:rsidRDefault="000F4CBF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08F45E3" w14:textId="77777777" w:rsidR="00911131" w:rsidRPr="00FD4A2E" w:rsidRDefault="00911131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EE19C22" w14:textId="2FEC78BF" w:rsidR="005141ED" w:rsidRPr="00FD4A2E" w:rsidRDefault="007C3F65" w:rsidP="005141ED">
      <w:pPr>
        <w:spacing w:after="0" w:line="360" w:lineRule="auto"/>
        <w:ind w:left="720" w:hanging="645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[1]</w:t>
      </w:r>
      <w:r w:rsidRPr="00FD4A2E">
        <w:rPr>
          <w:rFonts w:ascii="Arial" w:hAnsi="Arial" w:cs="Arial"/>
          <w:sz w:val="24"/>
          <w:szCs w:val="24"/>
        </w:rPr>
        <w:tab/>
      </w:r>
      <w:r w:rsidR="005141ED" w:rsidRPr="00FD4A2E">
        <w:rPr>
          <w:rFonts w:ascii="Arial" w:hAnsi="Arial" w:cs="Arial"/>
          <w:sz w:val="24"/>
          <w:szCs w:val="24"/>
        </w:rPr>
        <w:t xml:space="preserve">This is an application for leave to appeal the judgment and order of this Court handed down on the </w:t>
      </w:r>
      <w:r w:rsidR="007A38C1" w:rsidRPr="00FD4A2E">
        <w:rPr>
          <w:rFonts w:ascii="Arial" w:hAnsi="Arial" w:cs="Arial"/>
          <w:sz w:val="24"/>
          <w:szCs w:val="24"/>
        </w:rPr>
        <w:t>1</w:t>
      </w:r>
      <w:r w:rsidR="007A38C1" w:rsidRPr="00FD4A2E">
        <w:rPr>
          <w:rFonts w:ascii="Arial" w:hAnsi="Arial" w:cs="Arial"/>
          <w:sz w:val="24"/>
          <w:szCs w:val="24"/>
          <w:vertAlign w:val="superscript"/>
        </w:rPr>
        <w:t>st</w:t>
      </w:r>
      <w:r w:rsidR="007A38C1" w:rsidRPr="00FD4A2E">
        <w:rPr>
          <w:rFonts w:ascii="Arial" w:hAnsi="Arial" w:cs="Arial"/>
          <w:sz w:val="24"/>
          <w:szCs w:val="24"/>
        </w:rPr>
        <w:t xml:space="preserve"> of September</w:t>
      </w:r>
      <w:r w:rsidR="005141ED" w:rsidRPr="00FD4A2E">
        <w:rPr>
          <w:rFonts w:ascii="Arial" w:hAnsi="Arial" w:cs="Arial"/>
          <w:sz w:val="24"/>
          <w:szCs w:val="24"/>
        </w:rPr>
        <w:t xml:space="preserve"> 2023</w:t>
      </w:r>
      <w:r w:rsidR="005C38DA">
        <w:rPr>
          <w:rFonts w:ascii="Arial" w:hAnsi="Arial" w:cs="Arial"/>
          <w:sz w:val="24"/>
          <w:szCs w:val="24"/>
        </w:rPr>
        <w:t>,</w:t>
      </w:r>
      <w:r w:rsidR="005141ED" w:rsidRPr="00FD4A2E">
        <w:rPr>
          <w:rFonts w:ascii="Arial" w:hAnsi="Arial" w:cs="Arial"/>
          <w:sz w:val="24"/>
          <w:szCs w:val="24"/>
        </w:rPr>
        <w:t xml:space="preserve"> </w:t>
      </w:r>
      <w:r w:rsidR="007A38C1" w:rsidRPr="00FD4A2E">
        <w:rPr>
          <w:rFonts w:ascii="Arial" w:hAnsi="Arial" w:cs="Arial"/>
          <w:sz w:val="24"/>
          <w:szCs w:val="24"/>
        </w:rPr>
        <w:t>which granted the applicant the relief it sought in terms of the notice of motion.</w:t>
      </w:r>
    </w:p>
    <w:p w14:paraId="402F9A85" w14:textId="77777777" w:rsidR="005141ED" w:rsidRPr="00FD4A2E" w:rsidRDefault="005141ED" w:rsidP="005141ED">
      <w:pPr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0C0FDDF5" w14:textId="77777777" w:rsidR="008F5D2D" w:rsidRPr="00FD4A2E" w:rsidRDefault="005141ED" w:rsidP="005141ED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[2]</w:t>
      </w:r>
      <w:r w:rsidR="00BE3628" w:rsidRPr="00FD4A2E">
        <w:rPr>
          <w:rFonts w:ascii="Arial" w:hAnsi="Arial" w:cs="Arial"/>
          <w:sz w:val="24"/>
          <w:szCs w:val="24"/>
        </w:rPr>
        <w:tab/>
      </w:r>
      <w:r w:rsidR="00766B73" w:rsidRPr="00FD4A2E">
        <w:rPr>
          <w:rFonts w:ascii="Arial" w:hAnsi="Arial" w:cs="Arial"/>
          <w:sz w:val="24"/>
          <w:szCs w:val="24"/>
        </w:rPr>
        <w:t>For the sake of convenience, in this judgment I will refer to the parties as they were referred to in the main judgment</w:t>
      </w:r>
      <w:r w:rsidR="008F5D2D" w:rsidRPr="00FD4A2E">
        <w:rPr>
          <w:rFonts w:ascii="Arial" w:hAnsi="Arial" w:cs="Arial"/>
          <w:sz w:val="24"/>
          <w:szCs w:val="24"/>
        </w:rPr>
        <w:t>.</w:t>
      </w:r>
      <w:r w:rsidR="00766B73" w:rsidRPr="00FD4A2E">
        <w:rPr>
          <w:rFonts w:ascii="Arial" w:hAnsi="Arial" w:cs="Arial"/>
          <w:sz w:val="24"/>
          <w:szCs w:val="24"/>
        </w:rPr>
        <w:t xml:space="preserve"> </w:t>
      </w:r>
      <w:r w:rsidR="00BE3628" w:rsidRPr="00FD4A2E">
        <w:rPr>
          <w:rFonts w:ascii="Arial" w:hAnsi="Arial" w:cs="Arial"/>
          <w:sz w:val="24"/>
          <w:szCs w:val="24"/>
        </w:rPr>
        <w:t>As was the case in the main application, it is the fifth</w:t>
      </w:r>
      <w:r w:rsidR="007A1F53" w:rsidRPr="00FD4A2E">
        <w:rPr>
          <w:rFonts w:ascii="Arial" w:hAnsi="Arial" w:cs="Arial"/>
          <w:sz w:val="24"/>
          <w:szCs w:val="24"/>
        </w:rPr>
        <w:t>, sixth and seventh respondents who brought th</w:t>
      </w:r>
      <w:r w:rsidR="00766B73" w:rsidRPr="00FD4A2E">
        <w:rPr>
          <w:rFonts w:ascii="Arial" w:hAnsi="Arial" w:cs="Arial"/>
          <w:sz w:val="24"/>
          <w:szCs w:val="24"/>
        </w:rPr>
        <w:t>is</w:t>
      </w:r>
      <w:r w:rsidR="007A1F53" w:rsidRPr="00FD4A2E">
        <w:rPr>
          <w:rFonts w:ascii="Arial" w:hAnsi="Arial" w:cs="Arial"/>
          <w:sz w:val="24"/>
          <w:szCs w:val="24"/>
        </w:rPr>
        <w:t xml:space="preserve"> application for leave to appea</w:t>
      </w:r>
      <w:r w:rsidR="00766B73" w:rsidRPr="00FD4A2E">
        <w:rPr>
          <w:rFonts w:ascii="Arial" w:hAnsi="Arial" w:cs="Arial"/>
          <w:sz w:val="24"/>
          <w:szCs w:val="24"/>
        </w:rPr>
        <w:t xml:space="preserve">l. </w:t>
      </w:r>
    </w:p>
    <w:p w14:paraId="649A19C6" w14:textId="77777777" w:rsidR="008F5D2D" w:rsidRPr="00FD4A2E" w:rsidRDefault="008F5D2D" w:rsidP="005141ED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</w:p>
    <w:p w14:paraId="4316A9B4" w14:textId="72248ED2" w:rsidR="005141ED" w:rsidRDefault="008F5D2D" w:rsidP="003258E3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[3]</w:t>
      </w:r>
      <w:r w:rsidRPr="00FD4A2E">
        <w:rPr>
          <w:rFonts w:ascii="Arial" w:hAnsi="Arial" w:cs="Arial"/>
          <w:sz w:val="24"/>
          <w:szCs w:val="24"/>
        </w:rPr>
        <w:tab/>
      </w:r>
      <w:r w:rsidR="005141ED" w:rsidRPr="00FD4A2E">
        <w:rPr>
          <w:rFonts w:ascii="Arial" w:hAnsi="Arial" w:cs="Arial"/>
          <w:sz w:val="24"/>
          <w:szCs w:val="24"/>
        </w:rPr>
        <w:t>It is a trite principle of our law that leave to appeal may only be given where the Judge or Judges concerned are of the opinion that the appeal would have a reasonabl</w:t>
      </w:r>
      <w:bookmarkStart w:id="0" w:name="_GoBack"/>
      <w:bookmarkEnd w:id="0"/>
      <w:r w:rsidR="005141ED" w:rsidRPr="00FD4A2E">
        <w:rPr>
          <w:rFonts w:ascii="Arial" w:hAnsi="Arial" w:cs="Arial"/>
          <w:sz w:val="24"/>
          <w:szCs w:val="24"/>
        </w:rPr>
        <w:t xml:space="preserve">e prospect of success or where there is some other compelling reason why the appeal should be heard, including conflicting judgments on the matter under consideration. </w:t>
      </w:r>
      <w:r w:rsidR="000A2382">
        <w:rPr>
          <w:rStyle w:val="FootnoteReference"/>
          <w:rFonts w:ascii="Arial" w:hAnsi="Arial" w:cs="Arial"/>
          <w:sz w:val="24"/>
          <w:szCs w:val="24"/>
        </w:rPr>
        <w:footnoteReference w:id="1"/>
      </w:r>
    </w:p>
    <w:p w14:paraId="653627E9" w14:textId="77777777" w:rsidR="000A2382" w:rsidRPr="00753DF0" w:rsidRDefault="000A2382" w:rsidP="003258E3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</w:p>
    <w:p w14:paraId="5779409F" w14:textId="392C45E9" w:rsidR="005141ED" w:rsidRPr="00FD4A2E" w:rsidRDefault="005141ED" w:rsidP="005141ED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[</w:t>
      </w:r>
      <w:r w:rsidR="00323594" w:rsidRPr="00FD4A2E">
        <w:rPr>
          <w:rFonts w:ascii="Arial" w:hAnsi="Arial" w:cs="Arial"/>
          <w:sz w:val="24"/>
          <w:szCs w:val="24"/>
        </w:rPr>
        <w:t>4</w:t>
      </w:r>
      <w:r w:rsidRPr="00FD4A2E">
        <w:rPr>
          <w:rFonts w:ascii="Arial" w:hAnsi="Arial" w:cs="Arial"/>
          <w:sz w:val="24"/>
          <w:szCs w:val="24"/>
        </w:rPr>
        <w:t>]</w:t>
      </w:r>
      <w:r w:rsidRPr="00FD4A2E">
        <w:rPr>
          <w:rFonts w:ascii="Arial" w:hAnsi="Arial" w:cs="Arial"/>
          <w:sz w:val="24"/>
          <w:szCs w:val="24"/>
        </w:rPr>
        <w:tab/>
        <w:t>The grounds for the leave to appeal are succinctly stated in the notice of application for leave to appeal and I do not intend to restate them in this judgment. Furthermore, I would like to extend my gratitude and appreciation to both counsel for the submissions made at the hearing of this application.</w:t>
      </w:r>
    </w:p>
    <w:p w14:paraId="61B0F29F" w14:textId="77777777" w:rsidR="005141ED" w:rsidRPr="00FD4A2E" w:rsidRDefault="005141ED" w:rsidP="005141ED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</w:p>
    <w:p w14:paraId="3BCADC97" w14:textId="72E95E32" w:rsidR="005141ED" w:rsidRPr="00FD4A2E" w:rsidRDefault="005141ED" w:rsidP="003258E3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>[</w:t>
      </w:r>
      <w:r w:rsidR="00AD1B29" w:rsidRPr="00FD4A2E">
        <w:rPr>
          <w:rFonts w:ascii="Arial" w:hAnsi="Arial" w:cs="Arial"/>
          <w:sz w:val="24"/>
          <w:szCs w:val="24"/>
        </w:rPr>
        <w:t>5</w:t>
      </w:r>
      <w:r w:rsidRPr="00FD4A2E">
        <w:rPr>
          <w:rFonts w:ascii="Arial" w:hAnsi="Arial" w:cs="Arial"/>
          <w:sz w:val="24"/>
          <w:szCs w:val="24"/>
        </w:rPr>
        <w:t>]</w:t>
      </w:r>
      <w:r w:rsidRPr="00FD4A2E">
        <w:rPr>
          <w:rFonts w:ascii="Arial" w:hAnsi="Arial" w:cs="Arial"/>
          <w:sz w:val="24"/>
          <w:szCs w:val="24"/>
        </w:rPr>
        <w:tab/>
        <w:t>I am of the view that I have considered all the issues raised in this application for leave to appeal in my judgment. I am therefore not persuaded that another Court may come to a different conclusion in this case. Put in another way, I am of the considered view that there are no reasonable prospects of success in this appeal. Therefore, the application for leave to appeal falls to be dismissed.</w:t>
      </w:r>
    </w:p>
    <w:p w14:paraId="1757DB23" w14:textId="77777777" w:rsidR="005141ED" w:rsidRPr="00FD4A2E" w:rsidRDefault="005141ED" w:rsidP="00550A18">
      <w:pPr>
        <w:spacing w:after="0" w:line="360" w:lineRule="auto"/>
        <w:ind w:left="720" w:hanging="645"/>
        <w:jc w:val="both"/>
        <w:rPr>
          <w:rFonts w:ascii="Arial" w:hAnsi="Arial" w:cs="Arial"/>
          <w:sz w:val="24"/>
          <w:szCs w:val="24"/>
        </w:rPr>
      </w:pPr>
    </w:p>
    <w:p w14:paraId="0E0F1184" w14:textId="49C2FA0E" w:rsidR="006135E7" w:rsidRPr="00FD4A2E" w:rsidRDefault="00C93DA1" w:rsidP="00DA5360">
      <w:pPr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iCs/>
          <w:sz w:val="24"/>
          <w:szCs w:val="24"/>
        </w:rPr>
        <w:t>[</w:t>
      </w:r>
      <w:r w:rsidR="00736553" w:rsidRPr="00FD4A2E">
        <w:rPr>
          <w:rFonts w:ascii="Arial" w:hAnsi="Arial" w:cs="Arial"/>
          <w:iCs/>
          <w:sz w:val="24"/>
          <w:szCs w:val="24"/>
        </w:rPr>
        <w:t>6</w:t>
      </w:r>
      <w:r w:rsidRPr="00FD4A2E">
        <w:rPr>
          <w:rFonts w:ascii="Arial" w:hAnsi="Arial" w:cs="Arial"/>
          <w:iCs/>
          <w:sz w:val="24"/>
          <w:szCs w:val="24"/>
        </w:rPr>
        <w:t>]</w:t>
      </w:r>
      <w:r w:rsidRPr="00FD4A2E">
        <w:rPr>
          <w:rFonts w:ascii="Arial" w:hAnsi="Arial" w:cs="Arial"/>
          <w:iCs/>
          <w:sz w:val="24"/>
          <w:szCs w:val="24"/>
        </w:rPr>
        <w:tab/>
      </w:r>
      <w:r w:rsidR="006135E7" w:rsidRPr="00FD4A2E">
        <w:rPr>
          <w:rFonts w:ascii="Arial" w:hAnsi="Arial" w:cs="Arial"/>
          <w:sz w:val="24"/>
          <w:szCs w:val="24"/>
        </w:rPr>
        <w:t>In the circumstances, I make the following order:</w:t>
      </w:r>
    </w:p>
    <w:p w14:paraId="2326938D" w14:textId="77777777" w:rsidR="00736553" w:rsidRPr="00FD4A2E" w:rsidRDefault="00736553" w:rsidP="00DA5360">
      <w:pPr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3CB453F5" w14:textId="406A11BA" w:rsidR="00736553" w:rsidRPr="00FD4A2E" w:rsidRDefault="00736553" w:rsidP="00DA5360">
      <w:pPr>
        <w:spacing w:after="0" w:line="360" w:lineRule="auto"/>
        <w:ind w:left="720" w:hanging="720"/>
        <w:jc w:val="both"/>
        <w:rPr>
          <w:rFonts w:ascii="Arial" w:hAnsi="Arial" w:cs="Arial"/>
          <w:iCs/>
          <w:sz w:val="24"/>
          <w:szCs w:val="24"/>
        </w:rPr>
      </w:pPr>
      <w:r w:rsidRPr="00FD4A2E">
        <w:rPr>
          <w:rFonts w:ascii="Arial" w:hAnsi="Arial" w:cs="Arial"/>
          <w:sz w:val="24"/>
          <w:szCs w:val="24"/>
        </w:rPr>
        <w:tab/>
        <w:t>The application for leave to appeal is</w:t>
      </w:r>
      <w:r w:rsidR="00AB51B8" w:rsidRPr="00FD4A2E">
        <w:rPr>
          <w:rFonts w:ascii="Arial" w:hAnsi="Arial" w:cs="Arial"/>
          <w:sz w:val="24"/>
          <w:szCs w:val="24"/>
        </w:rPr>
        <w:t xml:space="preserve"> dismissed with costs.</w:t>
      </w:r>
    </w:p>
    <w:p w14:paraId="502B678E" w14:textId="77777777" w:rsidR="00214231" w:rsidRPr="00FD4A2E" w:rsidRDefault="00214231" w:rsidP="000F4CB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2F02DA1" w14:textId="37907CF7" w:rsidR="00F964FC" w:rsidRPr="00FD4A2E" w:rsidRDefault="00F964FC" w:rsidP="0012171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13C379C" w14:textId="1A4E78AB" w:rsidR="005875AF" w:rsidRPr="00FD4A2E" w:rsidRDefault="0041407E" w:rsidP="005875A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______________</w:t>
      </w:r>
      <w:r w:rsidR="00360FE8">
        <w:rPr>
          <w:rFonts w:ascii="Arial" w:hAnsi="Arial" w:cs="Arial"/>
          <w:b/>
          <w:sz w:val="24"/>
          <w:szCs w:val="24"/>
        </w:rPr>
        <w:t>____</w:t>
      </w:r>
    </w:p>
    <w:p w14:paraId="3D6A5C0A" w14:textId="0E2E403B" w:rsidR="007A51AA" w:rsidRPr="00FD4A2E" w:rsidRDefault="007C3F65" w:rsidP="005875A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TWALA M L</w:t>
      </w:r>
    </w:p>
    <w:p w14:paraId="50E838D6" w14:textId="77777777" w:rsidR="009428AA" w:rsidRPr="00FD4A2E" w:rsidRDefault="007C3F65" w:rsidP="003258E3">
      <w:pPr>
        <w:tabs>
          <w:tab w:val="left" w:pos="2410"/>
        </w:tabs>
        <w:spacing w:before="240"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JUDGE OF THE HIGH COURT OF SOUTH AFRICA</w:t>
      </w:r>
    </w:p>
    <w:p w14:paraId="251A5EB1" w14:textId="7ACF58B0" w:rsidR="00932E15" w:rsidRPr="00FD4A2E" w:rsidRDefault="007C3F65" w:rsidP="003258E3">
      <w:pPr>
        <w:tabs>
          <w:tab w:val="left" w:pos="2410"/>
        </w:tabs>
        <w:spacing w:before="240"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</w:rPr>
      </w:pPr>
      <w:r w:rsidRPr="00FD4A2E">
        <w:rPr>
          <w:rFonts w:ascii="Arial" w:hAnsi="Arial" w:cs="Arial"/>
          <w:b/>
          <w:sz w:val="24"/>
          <w:szCs w:val="24"/>
        </w:rPr>
        <w:t>GAUTENG LOCAL DIVISION</w:t>
      </w:r>
    </w:p>
    <w:p w14:paraId="2AD5CB1A" w14:textId="278B1D46" w:rsidR="004E52F2" w:rsidRDefault="004E52F2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1EEED568" w14:textId="0176D7DD" w:rsidR="007E2BED" w:rsidRDefault="007E2BED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4743D9E1" w14:textId="77777777" w:rsidR="007E2BED" w:rsidRPr="00FD4A2E" w:rsidRDefault="007E2BED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66DD7E6F" w14:textId="77777777" w:rsidR="004E52F2" w:rsidRPr="00FD4A2E" w:rsidRDefault="004E52F2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A4847EE" w14:textId="37BCED29" w:rsidR="004E52F2" w:rsidRPr="00FD4A2E" w:rsidRDefault="001F76AC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>Date of Hearing</w:t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>:</w:t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    </w:t>
      </w:r>
      <w:r w:rsidR="001C120F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>18</w:t>
      </w:r>
      <w:r w:rsidR="00AB51B8" w:rsidRPr="00FD4A2E">
        <w:rPr>
          <w:rFonts w:ascii="Arial" w:eastAsia="Times New Roman" w:hAnsi="Arial" w:cs="Arial"/>
          <w:b/>
          <w:sz w:val="24"/>
          <w:szCs w:val="24"/>
          <w:vertAlign w:val="superscript"/>
        </w:rPr>
        <w:t>th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 xml:space="preserve"> of March</w:t>
      </w:r>
      <w:r w:rsidR="004A0EA5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5F518B" w:rsidRPr="00FD4A2E">
        <w:rPr>
          <w:rFonts w:ascii="Arial" w:eastAsia="Times New Roman" w:hAnsi="Arial" w:cs="Arial"/>
          <w:b/>
          <w:sz w:val="24"/>
          <w:szCs w:val="24"/>
        </w:rPr>
        <w:t>202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>4</w:t>
      </w:r>
    </w:p>
    <w:p w14:paraId="4F221D86" w14:textId="77777777" w:rsidR="00932E15" w:rsidRPr="00FD4A2E" w:rsidRDefault="00932E15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0767048" w14:textId="21D873E9" w:rsidR="00916513" w:rsidRPr="00FD4A2E" w:rsidRDefault="00916513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7E38292" w14:textId="5275D00C" w:rsidR="00916513" w:rsidRPr="00FD4A2E" w:rsidRDefault="001F76AC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>Date of Judgment</w:t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>:</w:t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     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>22</w:t>
      </w:r>
      <w:r w:rsidR="00AB51B8" w:rsidRPr="00FD4A2E">
        <w:rPr>
          <w:rFonts w:ascii="Arial" w:eastAsia="Times New Roman" w:hAnsi="Arial" w:cs="Arial"/>
          <w:b/>
          <w:sz w:val="24"/>
          <w:szCs w:val="24"/>
          <w:vertAlign w:val="superscript"/>
        </w:rPr>
        <w:t>nd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 xml:space="preserve"> of March</w:t>
      </w:r>
      <w:r w:rsidR="0012171B" w:rsidRPr="00FD4A2E">
        <w:rPr>
          <w:rFonts w:ascii="Arial" w:eastAsia="Times New Roman" w:hAnsi="Arial" w:cs="Arial"/>
          <w:b/>
          <w:sz w:val="24"/>
          <w:szCs w:val="24"/>
        </w:rPr>
        <w:t xml:space="preserve"> 202</w:t>
      </w:r>
      <w:r w:rsidR="00AB51B8" w:rsidRPr="00FD4A2E">
        <w:rPr>
          <w:rFonts w:ascii="Arial" w:eastAsia="Times New Roman" w:hAnsi="Arial" w:cs="Arial"/>
          <w:b/>
          <w:sz w:val="24"/>
          <w:szCs w:val="24"/>
        </w:rPr>
        <w:t>4</w:t>
      </w:r>
    </w:p>
    <w:p w14:paraId="5F5AAEF7" w14:textId="77777777" w:rsidR="00810565" w:rsidRPr="00FD4A2E" w:rsidRDefault="00810565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17AB9C27" w14:textId="77EC2D6B" w:rsidR="00932E15" w:rsidRPr="00FD4A2E" w:rsidRDefault="00932E15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A975C3B" w14:textId="6CB6CE81" w:rsidR="00932E15" w:rsidRPr="003258E3" w:rsidRDefault="00C427A0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Appearances</w:t>
      </w:r>
    </w:p>
    <w:p w14:paraId="63FAC57C" w14:textId="77777777" w:rsidR="00932E15" w:rsidRPr="00FD4A2E" w:rsidRDefault="00932E15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7CF85FD1" w14:textId="7557DCD3" w:rsidR="00551426" w:rsidRPr="00FD4A2E" w:rsidRDefault="00F964FC" w:rsidP="00551426">
      <w:pPr>
        <w:tabs>
          <w:tab w:val="left" w:pos="2835"/>
          <w:tab w:val="left" w:pos="3060"/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For the </w:t>
      </w:r>
      <w:r w:rsidR="005F518B" w:rsidRPr="00FD4A2E">
        <w:rPr>
          <w:rFonts w:ascii="Arial" w:eastAsia="Times New Roman" w:hAnsi="Arial" w:cs="Arial"/>
          <w:b/>
          <w:sz w:val="24"/>
          <w:szCs w:val="24"/>
        </w:rPr>
        <w:t>Applicant</w:t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 xml:space="preserve">:      </w:t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C57B84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 </w:t>
      </w:r>
      <w:r w:rsidR="00C57B84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F518B" w:rsidRPr="00FD4A2E">
        <w:rPr>
          <w:rFonts w:ascii="Arial" w:eastAsia="Times New Roman" w:hAnsi="Arial" w:cs="Arial"/>
          <w:b/>
          <w:sz w:val="24"/>
          <w:szCs w:val="24"/>
        </w:rPr>
        <w:t xml:space="preserve">Advocate </w:t>
      </w:r>
      <w:r w:rsidR="001A6210" w:rsidRPr="00FD4A2E">
        <w:rPr>
          <w:rFonts w:ascii="Arial" w:eastAsia="Times New Roman" w:hAnsi="Arial" w:cs="Arial"/>
          <w:b/>
          <w:sz w:val="24"/>
          <w:szCs w:val="24"/>
        </w:rPr>
        <w:t>L Hollander</w:t>
      </w:r>
    </w:p>
    <w:p w14:paraId="4DD22F91" w14:textId="7066F862" w:rsidR="00614961" w:rsidRPr="00FD4A2E" w:rsidRDefault="00810565" w:rsidP="00551426">
      <w:pPr>
        <w:tabs>
          <w:tab w:val="left" w:pos="2835"/>
          <w:tab w:val="left" w:pos="3060"/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Pr="00FD4A2E">
        <w:rPr>
          <w:rFonts w:ascii="Arial" w:eastAsia="Times New Roman" w:hAnsi="Arial" w:cs="Arial"/>
          <w:b/>
          <w:sz w:val="24"/>
          <w:szCs w:val="24"/>
        </w:rPr>
        <w:tab/>
      </w:r>
    </w:p>
    <w:p w14:paraId="5F80DFB2" w14:textId="77777777" w:rsidR="00551426" w:rsidRPr="00FD4A2E" w:rsidRDefault="00551426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6E128980" w14:textId="697CC6C4" w:rsidR="00551426" w:rsidRPr="00FD4A2E" w:rsidRDefault="00551426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>In</w:t>
      </w:r>
      <w:r w:rsidR="000B0C51" w:rsidRPr="00FD4A2E">
        <w:rPr>
          <w:rFonts w:ascii="Arial" w:eastAsia="Times New Roman" w:hAnsi="Arial" w:cs="Arial"/>
          <w:b/>
          <w:sz w:val="24"/>
          <w:szCs w:val="24"/>
        </w:rPr>
        <w:t>struc</w:t>
      </w:r>
      <w:r w:rsidR="00916513" w:rsidRPr="00FD4A2E">
        <w:rPr>
          <w:rFonts w:ascii="Arial" w:eastAsia="Times New Roman" w:hAnsi="Arial" w:cs="Arial"/>
          <w:b/>
          <w:sz w:val="24"/>
          <w:szCs w:val="24"/>
        </w:rPr>
        <w:t xml:space="preserve">ted by:    </w:t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 xml:space="preserve">           </w:t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451FD7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 xml:space="preserve">    </w:t>
      </w:r>
      <w:r w:rsidR="001A6210" w:rsidRPr="00FD4A2E">
        <w:rPr>
          <w:rFonts w:ascii="Arial" w:eastAsia="Times New Roman" w:hAnsi="Arial" w:cs="Arial"/>
          <w:b/>
          <w:sz w:val="24"/>
          <w:szCs w:val="24"/>
        </w:rPr>
        <w:t>Jason Michael Smith Attorneys</w:t>
      </w:r>
    </w:p>
    <w:p w14:paraId="5831EB89" w14:textId="30761B53" w:rsidR="00551426" w:rsidRPr="00FD4A2E" w:rsidRDefault="00451FD7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     </w:t>
      </w:r>
      <w:r w:rsidR="005F518B" w:rsidRPr="00FD4A2E">
        <w:rPr>
          <w:rFonts w:ascii="Arial" w:eastAsia="Times New Roman" w:hAnsi="Arial" w:cs="Arial"/>
          <w:b/>
          <w:sz w:val="24"/>
          <w:szCs w:val="24"/>
        </w:rPr>
        <w:t>Tel: 011</w:t>
      </w:r>
      <w:r w:rsidR="009D6A0C" w:rsidRPr="00FD4A2E">
        <w:rPr>
          <w:rFonts w:ascii="Arial" w:eastAsia="Times New Roman" w:hAnsi="Arial" w:cs="Arial"/>
          <w:b/>
          <w:sz w:val="24"/>
          <w:szCs w:val="24"/>
        </w:rPr>
        <w:t> </w:t>
      </w:r>
      <w:r w:rsidR="005F518B" w:rsidRPr="00FD4A2E">
        <w:rPr>
          <w:rFonts w:ascii="Arial" w:eastAsia="Times New Roman" w:hAnsi="Arial" w:cs="Arial"/>
          <w:b/>
          <w:sz w:val="24"/>
          <w:szCs w:val="24"/>
        </w:rPr>
        <w:t>4</w:t>
      </w:r>
      <w:r w:rsidR="009D6A0C" w:rsidRPr="00FD4A2E">
        <w:rPr>
          <w:rFonts w:ascii="Arial" w:eastAsia="Times New Roman" w:hAnsi="Arial" w:cs="Arial"/>
          <w:b/>
          <w:sz w:val="24"/>
          <w:szCs w:val="24"/>
        </w:rPr>
        <w:t>47 8188</w:t>
      </w:r>
    </w:p>
    <w:p w14:paraId="51A402DC" w14:textId="6F39EE1B" w:rsidR="00614961" w:rsidRPr="00FD4A2E" w:rsidRDefault="00810565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1F76AC" w:rsidRPr="00FD4A2E">
        <w:rPr>
          <w:rFonts w:ascii="Arial" w:eastAsia="Times New Roman" w:hAnsi="Arial" w:cs="Arial"/>
          <w:b/>
          <w:sz w:val="24"/>
          <w:szCs w:val="24"/>
        </w:rPr>
        <w:t xml:space="preserve">      </w:t>
      </w:r>
      <w:hyperlink r:id="rId10" w:history="1">
        <w:r w:rsidR="00544D79" w:rsidRPr="00FD4A2E">
          <w:rPr>
            <w:rStyle w:val="Hyperlink"/>
            <w:rFonts w:ascii="Arial" w:eastAsia="Times New Roman" w:hAnsi="Arial" w:cs="Arial"/>
            <w:b/>
            <w:sz w:val="24"/>
            <w:szCs w:val="24"/>
          </w:rPr>
          <w:t>kerry@jmsinc.com</w:t>
        </w:r>
      </w:hyperlink>
      <w:r w:rsidR="00CC0CBA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572C14F8" w14:textId="77777777" w:rsidR="001F76AC" w:rsidRPr="00FD4A2E" w:rsidRDefault="001F76AC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87390DF" w14:textId="77777777" w:rsidR="00BB7E68" w:rsidRPr="00FD4A2E" w:rsidRDefault="00BB7E68" w:rsidP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351D14C" w14:textId="0CF52408" w:rsidR="00810565" w:rsidRPr="00FD4A2E" w:rsidRDefault="00551426" w:rsidP="007F797F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                                      </w:t>
      </w:r>
      <w:r w:rsidR="00916513" w:rsidRPr="00FD4A2E">
        <w:rPr>
          <w:rFonts w:ascii="Arial" w:eastAsia="Times New Roman" w:hAnsi="Arial" w:cs="Arial"/>
          <w:b/>
          <w:sz w:val="24"/>
          <w:szCs w:val="24"/>
        </w:rPr>
        <w:t xml:space="preserve">  </w:t>
      </w:r>
      <w:r w:rsidR="006D478D" w:rsidRPr="00FD4A2E">
        <w:rPr>
          <w:rFonts w:ascii="Arial" w:eastAsia="Times New Roman" w:hAnsi="Arial" w:cs="Arial"/>
          <w:b/>
          <w:sz w:val="24"/>
          <w:szCs w:val="24"/>
        </w:rPr>
        <w:t xml:space="preserve">      </w:t>
      </w:r>
      <w:r w:rsidR="00916513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49C4000" w14:textId="0238EA9E" w:rsidR="00202F9A" w:rsidRPr="00FD4A2E" w:rsidRDefault="0064302C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For </w:t>
      </w:r>
      <w:r w:rsidR="00103749" w:rsidRPr="00FD4A2E">
        <w:rPr>
          <w:rFonts w:ascii="Arial" w:eastAsia="Times New Roman" w:hAnsi="Arial" w:cs="Arial"/>
          <w:b/>
          <w:sz w:val="24"/>
          <w:szCs w:val="24"/>
        </w:rPr>
        <w:t>th</w:t>
      </w:r>
      <w:r w:rsidR="00F964FC" w:rsidRPr="00FD4A2E">
        <w:rPr>
          <w:rFonts w:ascii="Arial" w:eastAsia="Times New Roman" w:hAnsi="Arial" w:cs="Arial"/>
          <w:b/>
          <w:sz w:val="24"/>
          <w:szCs w:val="24"/>
        </w:rPr>
        <w:t xml:space="preserve">e </w:t>
      </w:r>
      <w:r w:rsidR="00CC0CBA" w:rsidRPr="00FD4A2E">
        <w:rPr>
          <w:rFonts w:ascii="Arial" w:eastAsia="Times New Roman" w:hAnsi="Arial" w:cs="Arial"/>
          <w:b/>
          <w:sz w:val="24"/>
          <w:szCs w:val="24"/>
        </w:rPr>
        <w:t>Respondent</w:t>
      </w:r>
      <w:r w:rsidR="001A6FB3" w:rsidRPr="00FD4A2E">
        <w:rPr>
          <w:rFonts w:ascii="Arial" w:eastAsia="Times New Roman" w:hAnsi="Arial" w:cs="Arial"/>
          <w:b/>
          <w:sz w:val="24"/>
          <w:szCs w:val="24"/>
        </w:rPr>
        <w:t>s</w:t>
      </w:r>
      <w:r w:rsidR="00CC0CBA" w:rsidRPr="00FD4A2E">
        <w:rPr>
          <w:rFonts w:ascii="Arial" w:eastAsia="Times New Roman" w:hAnsi="Arial" w:cs="Arial"/>
          <w:b/>
          <w:sz w:val="24"/>
          <w:szCs w:val="24"/>
        </w:rPr>
        <w:t>:</w:t>
      </w:r>
      <w:r w:rsidR="00202F9A" w:rsidRPr="00FD4A2E"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CC0CBA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Adv. </w:t>
      </w:r>
      <w:r w:rsidR="00544D79" w:rsidRPr="00FD4A2E">
        <w:rPr>
          <w:rFonts w:ascii="Arial" w:eastAsia="Times New Roman" w:hAnsi="Arial" w:cs="Arial"/>
          <w:b/>
          <w:sz w:val="24"/>
          <w:szCs w:val="24"/>
        </w:rPr>
        <w:t>J Her</w:t>
      </w:r>
      <w:r w:rsidR="00963DFB" w:rsidRPr="00FD4A2E">
        <w:rPr>
          <w:rFonts w:ascii="Arial" w:eastAsia="Times New Roman" w:hAnsi="Arial" w:cs="Arial"/>
          <w:b/>
          <w:sz w:val="24"/>
          <w:szCs w:val="24"/>
        </w:rPr>
        <w:t>s</w:t>
      </w:r>
      <w:r w:rsidR="00544D79" w:rsidRPr="00FD4A2E">
        <w:rPr>
          <w:rFonts w:ascii="Arial" w:eastAsia="Times New Roman" w:hAnsi="Arial" w:cs="Arial"/>
          <w:b/>
          <w:sz w:val="24"/>
          <w:szCs w:val="24"/>
        </w:rPr>
        <w:t>chensohn</w:t>
      </w:r>
    </w:p>
    <w:p w14:paraId="1FE3BAE8" w14:textId="77777777" w:rsidR="001A6FB3" w:rsidRPr="00FD4A2E" w:rsidRDefault="001A6FB3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6A387547" w14:textId="346F2665" w:rsidR="00103749" w:rsidRPr="00FD4A2E" w:rsidRDefault="001A6FB3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>Instructed by:</w:t>
      </w:r>
      <w:r w:rsidRPr="00FD4A2E">
        <w:rPr>
          <w:rFonts w:ascii="Arial" w:eastAsia="Times New Roman" w:hAnsi="Arial" w:cs="Arial"/>
          <w:b/>
          <w:sz w:val="24"/>
          <w:szCs w:val="24"/>
        </w:rPr>
        <w:tab/>
        <w:t>Romanos Attorneys</w:t>
      </w:r>
    </w:p>
    <w:p w14:paraId="4AA5BA24" w14:textId="65AE5FFA" w:rsidR="00810565" w:rsidRPr="00FD4A2E" w:rsidRDefault="00F964FC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Tel: </w:t>
      </w:r>
      <w:r w:rsidR="00CC0CBA" w:rsidRPr="00FD4A2E">
        <w:rPr>
          <w:rFonts w:ascii="Arial" w:eastAsia="Times New Roman" w:hAnsi="Arial" w:cs="Arial"/>
          <w:b/>
          <w:sz w:val="24"/>
          <w:szCs w:val="24"/>
        </w:rPr>
        <w:t>01</w:t>
      </w:r>
      <w:r w:rsidR="00185935" w:rsidRPr="00FD4A2E">
        <w:rPr>
          <w:rFonts w:ascii="Arial" w:eastAsia="Times New Roman" w:hAnsi="Arial" w:cs="Arial"/>
          <w:b/>
          <w:sz w:val="24"/>
          <w:szCs w:val="24"/>
        </w:rPr>
        <w:t>2 </w:t>
      </w:r>
      <w:r w:rsidR="006307DE" w:rsidRPr="00FD4A2E">
        <w:rPr>
          <w:rFonts w:ascii="Arial" w:eastAsia="Times New Roman" w:hAnsi="Arial" w:cs="Arial"/>
          <w:b/>
          <w:sz w:val="24"/>
          <w:szCs w:val="24"/>
        </w:rPr>
        <w:t>4</w:t>
      </w:r>
      <w:r w:rsidR="00185935" w:rsidRPr="00FD4A2E">
        <w:rPr>
          <w:rFonts w:ascii="Arial" w:eastAsia="Times New Roman" w:hAnsi="Arial" w:cs="Arial"/>
          <w:b/>
          <w:sz w:val="24"/>
          <w:szCs w:val="24"/>
        </w:rPr>
        <w:t>60 7660</w:t>
      </w:r>
    </w:p>
    <w:p w14:paraId="1AD6D490" w14:textId="0C1A971E" w:rsidR="00810565" w:rsidRPr="00FD4A2E" w:rsidRDefault="00810565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6307DE" w:rsidRPr="00FD4A2E">
        <w:rPr>
          <w:rFonts w:ascii="Arial" w:eastAsia="Times New Roman" w:hAnsi="Arial" w:cs="Arial"/>
          <w:b/>
          <w:sz w:val="24"/>
          <w:szCs w:val="24"/>
        </w:rPr>
        <w:t>office@romanos</w:t>
      </w:r>
      <w:r w:rsidR="00CC0CBA" w:rsidRPr="00FD4A2E">
        <w:rPr>
          <w:rFonts w:ascii="Arial" w:eastAsia="Times New Roman" w:hAnsi="Arial" w:cs="Arial"/>
          <w:b/>
          <w:sz w:val="24"/>
          <w:szCs w:val="24"/>
        </w:rPr>
        <w:t>.co.za</w:t>
      </w:r>
    </w:p>
    <w:p w14:paraId="2944342B" w14:textId="649C28E5" w:rsidR="00202F9A" w:rsidRPr="00FD4A2E" w:rsidRDefault="00202F9A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7F03415B" w14:textId="68F39D10" w:rsidR="00202F9A" w:rsidRPr="00FD4A2E" w:rsidRDefault="00202F9A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48B7D3F5" w14:textId="77777777" w:rsidR="00202F9A" w:rsidRPr="00FD4A2E" w:rsidRDefault="00202F9A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16687F2" w14:textId="3BE7373D" w:rsidR="00D76C18" w:rsidRPr="00FD4A2E" w:rsidRDefault="00551426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Pr="00FD4A2E">
        <w:rPr>
          <w:rFonts w:ascii="Arial" w:eastAsia="Times New Roman" w:hAnsi="Arial" w:cs="Arial"/>
          <w:b/>
          <w:sz w:val="24"/>
          <w:szCs w:val="24"/>
        </w:rPr>
        <w:tab/>
      </w:r>
      <w:r w:rsidRPr="00FD4A2E">
        <w:rPr>
          <w:rFonts w:ascii="Arial" w:eastAsia="Times New Roman" w:hAnsi="Arial" w:cs="Arial"/>
          <w:b/>
          <w:sz w:val="24"/>
          <w:szCs w:val="24"/>
        </w:rPr>
        <w:tab/>
      </w:r>
    </w:p>
    <w:p w14:paraId="1EC69DD7" w14:textId="0945B589" w:rsidR="00551426" w:rsidRPr="00FD4A2E" w:rsidRDefault="00D76C18" w:rsidP="00551426">
      <w:pPr>
        <w:tabs>
          <w:tab w:val="left" w:pos="3240"/>
          <w:tab w:val="left" w:pos="3330"/>
          <w:tab w:val="left" w:pos="342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                                       </w:t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</w:r>
      <w:r w:rsidR="00551426" w:rsidRPr="00FD4A2E">
        <w:rPr>
          <w:rFonts w:ascii="Arial" w:eastAsia="Times New Roman" w:hAnsi="Arial" w:cs="Arial"/>
          <w:b/>
          <w:sz w:val="24"/>
          <w:szCs w:val="24"/>
        </w:rPr>
        <w:tab/>
        <w:t xml:space="preserve">                                </w:t>
      </w:r>
    </w:p>
    <w:p w14:paraId="2EBA96DD" w14:textId="468BAAD0" w:rsidR="00551426" w:rsidRPr="00FD4A2E" w:rsidRDefault="00551426" w:rsidP="00D76C18">
      <w:pPr>
        <w:tabs>
          <w:tab w:val="left" w:pos="2835"/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2A13199" w14:textId="77777777" w:rsidR="00551426" w:rsidRPr="00FD4A2E" w:rsidRDefault="00551426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21FC6CF9" w14:textId="77777777" w:rsidR="004E52F2" w:rsidRPr="00FD4A2E" w:rsidRDefault="004E52F2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6BED5B6E" w14:textId="77777777" w:rsidR="004E52F2" w:rsidRPr="00FD4A2E" w:rsidRDefault="004E52F2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4BCF5DD1" w14:textId="77777777" w:rsidR="00551426" w:rsidRPr="00FD4A2E" w:rsidRDefault="00551426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6D4EFA15" w14:textId="77777777" w:rsidR="00551426" w:rsidRPr="00FD4A2E" w:rsidRDefault="00551426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9DCEBB2" w14:textId="77777777" w:rsidR="00551426" w:rsidRPr="00FD4A2E" w:rsidRDefault="00551426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7B4ACD13" w14:textId="77777777" w:rsidR="00551426" w:rsidRPr="00FD4A2E" w:rsidRDefault="00551426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7ADAB77B" w14:textId="77777777" w:rsidR="004E52F2" w:rsidRPr="00FD4A2E" w:rsidRDefault="007C3F65">
      <w:pPr>
        <w:tabs>
          <w:tab w:val="left" w:pos="2835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                                         </w:t>
      </w:r>
    </w:p>
    <w:p w14:paraId="33BDD090" w14:textId="77777777" w:rsidR="004E52F2" w:rsidRPr="00FD4A2E" w:rsidRDefault="007C3F65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FD4A2E">
        <w:rPr>
          <w:rFonts w:ascii="Arial" w:eastAsia="Times New Roman" w:hAnsi="Arial" w:cs="Arial"/>
          <w:b/>
          <w:sz w:val="24"/>
          <w:szCs w:val="24"/>
        </w:rPr>
        <w:t xml:space="preserve">                                        </w:t>
      </w:r>
    </w:p>
    <w:p w14:paraId="13F6E6ED" w14:textId="77777777" w:rsidR="004E52F2" w:rsidRPr="00FD4A2E" w:rsidRDefault="004E52F2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0205D7EF" w14:textId="77777777" w:rsidR="007C3F65" w:rsidRPr="00FD4A2E" w:rsidRDefault="007C3F65">
      <w:pPr>
        <w:tabs>
          <w:tab w:val="left" w:pos="2694"/>
        </w:tabs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sectPr w:rsidR="007C3F65" w:rsidRPr="00FD4A2E">
      <w:headerReference w:type="default" r:id="rId11"/>
      <w:pgSz w:w="11906" w:h="16838"/>
      <w:pgMar w:top="1440" w:right="144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844C9" w14:textId="77777777" w:rsidR="00940611" w:rsidRDefault="00940611">
      <w:pPr>
        <w:spacing w:after="0" w:line="240" w:lineRule="auto"/>
      </w:pPr>
      <w:r>
        <w:separator/>
      </w:r>
    </w:p>
  </w:endnote>
  <w:endnote w:type="continuationSeparator" w:id="0">
    <w:p w14:paraId="59A2A5FB" w14:textId="77777777" w:rsidR="00940611" w:rsidRDefault="00940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D3E12" w14:textId="77777777" w:rsidR="00940611" w:rsidRDefault="00940611">
      <w:pPr>
        <w:spacing w:after="0" w:line="240" w:lineRule="auto"/>
      </w:pPr>
      <w:r>
        <w:separator/>
      </w:r>
    </w:p>
  </w:footnote>
  <w:footnote w:type="continuationSeparator" w:id="0">
    <w:p w14:paraId="5C22B754" w14:textId="77777777" w:rsidR="00940611" w:rsidRDefault="00940611">
      <w:pPr>
        <w:spacing w:after="0" w:line="240" w:lineRule="auto"/>
      </w:pPr>
      <w:r>
        <w:continuationSeparator/>
      </w:r>
    </w:p>
  </w:footnote>
  <w:footnote w:id="1">
    <w:p w14:paraId="07AEBB76" w14:textId="16C3E812" w:rsidR="000A2382" w:rsidRPr="002479C5" w:rsidRDefault="000A2382" w:rsidP="000A2382">
      <w:pPr>
        <w:spacing w:after="0" w:line="360" w:lineRule="auto"/>
        <w:ind w:left="795" w:hanging="720"/>
        <w:jc w:val="both"/>
        <w:rPr>
          <w:rFonts w:ascii="Arial" w:hAnsi="Arial" w:cs="Arial"/>
          <w:sz w:val="24"/>
          <w:szCs w:val="24"/>
        </w:rPr>
      </w:pPr>
      <w:r>
        <w:rPr>
          <w:rStyle w:val="FootnoteReference"/>
        </w:rPr>
        <w:footnoteRef/>
      </w:r>
      <w:r>
        <w:t xml:space="preserve"> </w:t>
      </w:r>
      <w:r w:rsidRPr="003258E3">
        <w:rPr>
          <w:rFonts w:ascii="Arial" w:hAnsi="Arial" w:cs="Arial"/>
          <w:sz w:val="18"/>
          <w:szCs w:val="18"/>
        </w:rPr>
        <w:t>See section 17 (1)(a)(i) and (ii) of the Superior Courts Act 10 of 2013.</w:t>
      </w:r>
    </w:p>
    <w:p w14:paraId="555A596F" w14:textId="77777777" w:rsidR="000A2382" w:rsidRPr="002479C5" w:rsidRDefault="000A2382" w:rsidP="000A2382">
      <w:pPr>
        <w:spacing w:after="0" w:line="360" w:lineRule="auto"/>
        <w:ind w:left="795" w:hanging="795"/>
        <w:jc w:val="both"/>
        <w:rPr>
          <w:rFonts w:ascii="Arial" w:hAnsi="Arial" w:cs="Arial"/>
          <w:sz w:val="24"/>
          <w:szCs w:val="24"/>
        </w:rPr>
      </w:pPr>
    </w:p>
    <w:p w14:paraId="4D3E2F4D" w14:textId="30BE810E" w:rsidR="000A2382" w:rsidRDefault="000A238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26193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85CF60" w14:textId="5269B459" w:rsidR="00693CBF" w:rsidRDefault="00693CB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1AA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211C6A4" w14:textId="77777777" w:rsidR="00693CBF" w:rsidRDefault="00693C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6360A"/>
    <w:multiLevelType w:val="hybridMultilevel"/>
    <w:tmpl w:val="EDF69EA0"/>
    <w:lvl w:ilvl="0" w:tplc="39E4379C">
      <w:start w:val="1"/>
      <w:numFmt w:val="decimal"/>
      <w:lvlText w:val="%1."/>
      <w:lvlJc w:val="left"/>
      <w:pPr>
        <w:ind w:left="1440" w:hanging="645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75" w:hanging="360"/>
      </w:pPr>
    </w:lvl>
    <w:lvl w:ilvl="2" w:tplc="1C09001B" w:tentative="1">
      <w:start w:val="1"/>
      <w:numFmt w:val="lowerRoman"/>
      <w:lvlText w:val="%3."/>
      <w:lvlJc w:val="right"/>
      <w:pPr>
        <w:ind w:left="2595" w:hanging="180"/>
      </w:pPr>
    </w:lvl>
    <w:lvl w:ilvl="3" w:tplc="1C09000F" w:tentative="1">
      <w:start w:val="1"/>
      <w:numFmt w:val="decimal"/>
      <w:lvlText w:val="%4."/>
      <w:lvlJc w:val="left"/>
      <w:pPr>
        <w:ind w:left="3315" w:hanging="360"/>
      </w:pPr>
    </w:lvl>
    <w:lvl w:ilvl="4" w:tplc="1C090019" w:tentative="1">
      <w:start w:val="1"/>
      <w:numFmt w:val="lowerLetter"/>
      <w:lvlText w:val="%5."/>
      <w:lvlJc w:val="left"/>
      <w:pPr>
        <w:ind w:left="4035" w:hanging="360"/>
      </w:pPr>
    </w:lvl>
    <w:lvl w:ilvl="5" w:tplc="1C09001B" w:tentative="1">
      <w:start w:val="1"/>
      <w:numFmt w:val="lowerRoman"/>
      <w:lvlText w:val="%6."/>
      <w:lvlJc w:val="right"/>
      <w:pPr>
        <w:ind w:left="4755" w:hanging="180"/>
      </w:pPr>
    </w:lvl>
    <w:lvl w:ilvl="6" w:tplc="1C09000F" w:tentative="1">
      <w:start w:val="1"/>
      <w:numFmt w:val="decimal"/>
      <w:lvlText w:val="%7."/>
      <w:lvlJc w:val="left"/>
      <w:pPr>
        <w:ind w:left="5475" w:hanging="360"/>
      </w:pPr>
    </w:lvl>
    <w:lvl w:ilvl="7" w:tplc="1C090019" w:tentative="1">
      <w:start w:val="1"/>
      <w:numFmt w:val="lowerLetter"/>
      <w:lvlText w:val="%8."/>
      <w:lvlJc w:val="left"/>
      <w:pPr>
        <w:ind w:left="6195" w:hanging="360"/>
      </w:pPr>
    </w:lvl>
    <w:lvl w:ilvl="8" w:tplc="1C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012C2EC4"/>
    <w:multiLevelType w:val="hybridMultilevel"/>
    <w:tmpl w:val="44C0FE30"/>
    <w:lvl w:ilvl="0" w:tplc="B3A2F562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1AA150FD"/>
    <w:multiLevelType w:val="hybridMultilevel"/>
    <w:tmpl w:val="569E82DE"/>
    <w:lvl w:ilvl="0" w:tplc="7B74B2F8">
      <w:start w:val="151"/>
      <w:numFmt w:val="decimal"/>
      <w:lvlText w:val="%1"/>
      <w:lvlJc w:val="left"/>
      <w:pPr>
        <w:ind w:left="1860" w:hanging="4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59836C4"/>
    <w:multiLevelType w:val="hybridMultilevel"/>
    <w:tmpl w:val="519C377C"/>
    <w:lvl w:ilvl="0" w:tplc="1EF04592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7590DD4"/>
    <w:multiLevelType w:val="hybridMultilevel"/>
    <w:tmpl w:val="4EEE5C64"/>
    <w:lvl w:ilvl="0" w:tplc="1C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 w15:restartNumberingAfterBreak="0">
    <w:nsid w:val="43E30B20"/>
    <w:multiLevelType w:val="hybridMultilevel"/>
    <w:tmpl w:val="6C9E6EB0"/>
    <w:lvl w:ilvl="0" w:tplc="0A164CA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7D33B78"/>
    <w:multiLevelType w:val="hybridMultilevel"/>
    <w:tmpl w:val="8B2206B0"/>
    <w:lvl w:ilvl="0" w:tplc="217E63AE">
      <w:start w:val="151"/>
      <w:numFmt w:val="decimal"/>
      <w:lvlText w:val="%1"/>
      <w:lvlJc w:val="left"/>
      <w:pPr>
        <w:ind w:left="1860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EB8319C"/>
    <w:multiLevelType w:val="multilevel"/>
    <w:tmpl w:val="BB2881B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2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0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80" w:hanging="2160"/>
      </w:pPr>
      <w:rPr>
        <w:rFonts w:hint="default"/>
      </w:rPr>
    </w:lvl>
  </w:abstractNum>
  <w:abstractNum w:abstractNumId="9" w15:restartNumberingAfterBreak="0">
    <w:nsid w:val="4EFA171A"/>
    <w:multiLevelType w:val="hybridMultilevel"/>
    <w:tmpl w:val="04E2A44C"/>
    <w:lvl w:ilvl="0" w:tplc="B89482CA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1A74038"/>
    <w:multiLevelType w:val="hybridMultilevel"/>
    <w:tmpl w:val="48B81B06"/>
    <w:lvl w:ilvl="0" w:tplc="7B96C140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5C486F5F"/>
    <w:multiLevelType w:val="hybridMultilevel"/>
    <w:tmpl w:val="36DAA826"/>
    <w:lvl w:ilvl="0" w:tplc="76FAB7C2">
      <w:start w:val="1"/>
      <w:numFmt w:val="decimal"/>
      <w:lvlText w:val="%1."/>
      <w:lvlJc w:val="left"/>
      <w:pPr>
        <w:ind w:left="2445" w:hanging="360"/>
      </w:pPr>
      <w:rPr>
        <w:rFonts w:hint="default"/>
        <w:i/>
      </w:rPr>
    </w:lvl>
    <w:lvl w:ilvl="1" w:tplc="1C090019" w:tentative="1">
      <w:start w:val="1"/>
      <w:numFmt w:val="lowerLetter"/>
      <w:lvlText w:val="%2."/>
      <w:lvlJc w:val="left"/>
      <w:pPr>
        <w:ind w:left="3165" w:hanging="360"/>
      </w:pPr>
    </w:lvl>
    <w:lvl w:ilvl="2" w:tplc="1C09001B" w:tentative="1">
      <w:start w:val="1"/>
      <w:numFmt w:val="lowerRoman"/>
      <w:lvlText w:val="%3."/>
      <w:lvlJc w:val="right"/>
      <w:pPr>
        <w:ind w:left="3885" w:hanging="180"/>
      </w:pPr>
    </w:lvl>
    <w:lvl w:ilvl="3" w:tplc="1C09000F" w:tentative="1">
      <w:start w:val="1"/>
      <w:numFmt w:val="decimal"/>
      <w:lvlText w:val="%4."/>
      <w:lvlJc w:val="left"/>
      <w:pPr>
        <w:ind w:left="4605" w:hanging="360"/>
      </w:pPr>
    </w:lvl>
    <w:lvl w:ilvl="4" w:tplc="1C090019" w:tentative="1">
      <w:start w:val="1"/>
      <w:numFmt w:val="lowerLetter"/>
      <w:lvlText w:val="%5."/>
      <w:lvlJc w:val="left"/>
      <w:pPr>
        <w:ind w:left="5325" w:hanging="360"/>
      </w:pPr>
    </w:lvl>
    <w:lvl w:ilvl="5" w:tplc="1C09001B" w:tentative="1">
      <w:start w:val="1"/>
      <w:numFmt w:val="lowerRoman"/>
      <w:lvlText w:val="%6."/>
      <w:lvlJc w:val="right"/>
      <w:pPr>
        <w:ind w:left="6045" w:hanging="180"/>
      </w:pPr>
    </w:lvl>
    <w:lvl w:ilvl="6" w:tplc="1C09000F" w:tentative="1">
      <w:start w:val="1"/>
      <w:numFmt w:val="decimal"/>
      <w:lvlText w:val="%7."/>
      <w:lvlJc w:val="left"/>
      <w:pPr>
        <w:ind w:left="6765" w:hanging="360"/>
      </w:pPr>
    </w:lvl>
    <w:lvl w:ilvl="7" w:tplc="1C090019" w:tentative="1">
      <w:start w:val="1"/>
      <w:numFmt w:val="lowerLetter"/>
      <w:lvlText w:val="%8."/>
      <w:lvlJc w:val="left"/>
      <w:pPr>
        <w:ind w:left="7485" w:hanging="360"/>
      </w:pPr>
    </w:lvl>
    <w:lvl w:ilvl="8" w:tplc="1C09001B" w:tentative="1">
      <w:start w:val="1"/>
      <w:numFmt w:val="lowerRoman"/>
      <w:lvlText w:val="%9."/>
      <w:lvlJc w:val="right"/>
      <w:pPr>
        <w:ind w:left="8205" w:hanging="180"/>
      </w:pPr>
    </w:lvl>
  </w:abstractNum>
  <w:abstractNum w:abstractNumId="12" w15:restartNumberingAfterBreak="0">
    <w:nsid w:val="616C461C"/>
    <w:multiLevelType w:val="hybridMultilevel"/>
    <w:tmpl w:val="2230DAF0"/>
    <w:lvl w:ilvl="0" w:tplc="CBFE7A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C6662B"/>
    <w:multiLevelType w:val="hybridMultilevel"/>
    <w:tmpl w:val="5204E862"/>
    <w:lvl w:ilvl="0" w:tplc="FA342AD4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2F32A7"/>
    <w:multiLevelType w:val="hybridMultilevel"/>
    <w:tmpl w:val="A6301B12"/>
    <w:lvl w:ilvl="0" w:tplc="9920D81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12576F"/>
    <w:multiLevelType w:val="hybridMultilevel"/>
    <w:tmpl w:val="D344577C"/>
    <w:lvl w:ilvl="0" w:tplc="D75466C4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06400C7"/>
    <w:multiLevelType w:val="hybridMultilevel"/>
    <w:tmpl w:val="A9C437B8"/>
    <w:lvl w:ilvl="0" w:tplc="737014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4"/>
  </w:num>
  <w:num w:numId="5">
    <w:abstractNumId w:val="5"/>
  </w:num>
  <w:num w:numId="6">
    <w:abstractNumId w:val="6"/>
  </w:num>
  <w:num w:numId="7">
    <w:abstractNumId w:val="0"/>
  </w:num>
  <w:num w:numId="8">
    <w:abstractNumId w:val="16"/>
  </w:num>
  <w:num w:numId="9">
    <w:abstractNumId w:val="15"/>
  </w:num>
  <w:num w:numId="10">
    <w:abstractNumId w:val="11"/>
  </w:num>
  <w:num w:numId="11">
    <w:abstractNumId w:val="13"/>
  </w:num>
  <w:num w:numId="12">
    <w:abstractNumId w:val="14"/>
  </w:num>
  <w:num w:numId="13">
    <w:abstractNumId w:val="1"/>
  </w:num>
  <w:num w:numId="14">
    <w:abstractNumId w:val="8"/>
  </w:num>
  <w:num w:numId="15">
    <w:abstractNumId w:val="9"/>
  </w:num>
  <w:num w:numId="16">
    <w:abstractNumId w:val="10"/>
  </w:num>
  <w:num w:numId="17">
    <w:abstractNumId w:val="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jcyNbI0MzG0MDFT0lEKTi0uzszPAykwrAUA+3AKFSwAAAA="/>
  </w:docVars>
  <w:rsids>
    <w:rsidRoot w:val="00AC2DEF"/>
    <w:rsid w:val="00003F03"/>
    <w:rsid w:val="00003F5C"/>
    <w:rsid w:val="000047AD"/>
    <w:rsid w:val="00005EB0"/>
    <w:rsid w:val="00010B03"/>
    <w:rsid w:val="00012D10"/>
    <w:rsid w:val="00012D3D"/>
    <w:rsid w:val="00013469"/>
    <w:rsid w:val="00014CB2"/>
    <w:rsid w:val="000162DA"/>
    <w:rsid w:val="00017C01"/>
    <w:rsid w:val="000217FF"/>
    <w:rsid w:val="00025C9E"/>
    <w:rsid w:val="000274C9"/>
    <w:rsid w:val="0003080E"/>
    <w:rsid w:val="00030C17"/>
    <w:rsid w:val="0003142A"/>
    <w:rsid w:val="0003299D"/>
    <w:rsid w:val="00033052"/>
    <w:rsid w:val="0003411C"/>
    <w:rsid w:val="0003451A"/>
    <w:rsid w:val="00034775"/>
    <w:rsid w:val="0003590D"/>
    <w:rsid w:val="00036F23"/>
    <w:rsid w:val="000372B3"/>
    <w:rsid w:val="00037366"/>
    <w:rsid w:val="00037A25"/>
    <w:rsid w:val="0004202B"/>
    <w:rsid w:val="00043296"/>
    <w:rsid w:val="00043420"/>
    <w:rsid w:val="00043AFC"/>
    <w:rsid w:val="00043D7C"/>
    <w:rsid w:val="0004498A"/>
    <w:rsid w:val="000450F4"/>
    <w:rsid w:val="00050F1A"/>
    <w:rsid w:val="000513FB"/>
    <w:rsid w:val="000521D7"/>
    <w:rsid w:val="00052620"/>
    <w:rsid w:val="000528FB"/>
    <w:rsid w:val="00052D70"/>
    <w:rsid w:val="000533A2"/>
    <w:rsid w:val="00053732"/>
    <w:rsid w:val="00053E6A"/>
    <w:rsid w:val="000546B8"/>
    <w:rsid w:val="0005580C"/>
    <w:rsid w:val="00055D52"/>
    <w:rsid w:val="000610B0"/>
    <w:rsid w:val="00063588"/>
    <w:rsid w:val="000640EC"/>
    <w:rsid w:val="00064565"/>
    <w:rsid w:val="000659DF"/>
    <w:rsid w:val="00065F50"/>
    <w:rsid w:val="00067EBD"/>
    <w:rsid w:val="00072640"/>
    <w:rsid w:val="00072646"/>
    <w:rsid w:val="00074ED3"/>
    <w:rsid w:val="00075AA1"/>
    <w:rsid w:val="00075D7E"/>
    <w:rsid w:val="00076205"/>
    <w:rsid w:val="000772A5"/>
    <w:rsid w:val="00077618"/>
    <w:rsid w:val="0008032F"/>
    <w:rsid w:val="00080954"/>
    <w:rsid w:val="00082D91"/>
    <w:rsid w:val="000842E2"/>
    <w:rsid w:val="0008581A"/>
    <w:rsid w:val="00085AC0"/>
    <w:rsid w:val="00087C3B"/>
    <w:rsid w:val="0009270C"/>
    <w:rsid w:val="00092B0F"/>
    <w:rsid w:val="00092FD7"/>
    <w:rsid w:val="00093414"/>
    <w:rsid w:val="0009548B"/>
    <w:rsid w:val="0009746C"/>
    <w:rsid w:val="000979BC"/>
    <w:rsid w:val="000A2382"/>
    <w:rsid w:val="000A2DC3"/>
    <w:rsid w:val="000A3384"/>
    <w:rsid w:val="000A4078"/>
    <w:rsid w:val="000A58F1"/>
    <w:rsid w:val="000A5CB2"/>
    <w:rsid w:val="000A5F2A"/>
    <w:rsid w:val="000B0C51"/>
    <w:rsid w:val="000B1303"/>
    <w:rsid w:val="000B3289"/>
    <w:rsid w:val="000B3E1D"/>
    <w:rsid w:val="000B4779"/>
    <w:rsid w:val="000B4BF2"/>
    <w:rsid w:val="000B5521"/>
    <w:rsid w:val="000B58FF"/>
    <w:rsid w:val="000B6D30"/>
    <w:rsid w:val="000B7BD1"/>
    <w:rsid w:val="000B7BE5"/>
    <w:rsid w:val="000C0759"/>
    <w:rsid w:val="000C0E44"/>
    <w:rsid w:val="000C11F0"/>
    <w:rsid w:val="000C16B9"/>
    <w:rsid w:val="000C3232"/>
    <w:rsid w:val="000C3D81"/>
    <w:rsid w:val="000C4267"/>
    <w:rsid w:val="000D2894"/>
    <w:rsid w:val="000D7829"/>
    <w:rsid w:val="000E15AD"/>
    <w:rsid w:val="000E2861"/>
    <w:rsid w:val="000E3121"/>
    <w:rsid w:val="000E453E"/>
    <w:rsid w:val="000E470B"/>
    <w:rsid w:val="000E4947"/>
    <w:rsid w:val="000E4F9D"/>
    <w:rsid w:val="000E5E8B"/>
    <w:rsid w:val="000E5FB4"/>
    <w:rsid w:val="000E6CF9"/>
    <w:rsid w:val="000F0965"/>
    <w:rsid w:val="000F2491"/>
    <w:rsid w:val="000F4CBF"/>
    <w:rsid w:val="000F5D40"/>
    <w:rsid w:val="000F5EF3"/>
    <w:rsid w:val="000F5F54"/>
    <w:rsid w:val="00100BE8"/>
    <w:rsid w:val="00101381"/>
    <w:rsid w:val="00101C16"/>
    <w:rsid w:val="001020F6"/>
    <w:rsid w:val="00103749"/>
    <w:rsid w:val="001042BA"/>
    <w:rsid w:val="00104BA5"/>
    <w:rsid w:val="0010592F"/>
    <w:rsid w:val="00110C24"/>
    <w:rsid w:val="00111DED"/>
    <w:rsid w:val="00114556"/>
    <w:rsid w:val="0011544D"/>
    <w:rsid w:val="001169C0"/>
    <w:rsid w:val="0011730C"/>
    <w:rsid w:val="00117A09"/>
    <w:rsid w:val="00120EF4"/>
    <w:rsid w:val="00121069"/>
    <w:rsid w:val="0012171B"/>
    <w:rsid w:val="00121AB5"/>
    <w:rsid w:val="0012248D"/>
    <w:rsid w:val="00123060"/>
    <w:rsid w:val="00123C7A"/>
    <w:rsid w:val="001253C3"/>
    <w:rsid w:val="00130C25"/>
    <w:rsid w:val="0013100D"/>
    <w:rsid w:val="001320D7"/>
    <w:rsid w:val="0013464C"/>
    <w:rsid w:val="00135A54"/>
    <w:rsid w:val="00137CD9"/>
    <w:rsid w:val="00140AC3"/>
    <w:rsid w:val="00140D20"/>
    <w:rsid w:val="001435E6"/>
    <w:rsid w:val="001441C1"/>
    <w:rsid w:val="00146477"/>
    <w:rsid w:val="00146622"/>
    <w:rsid w:val="0014675F"/>
    <w:rsid w:val="0014799B"/>
    <w:rsid w:val="00147BE7"/>
    <w:rsid w:val="001512F3"/>
    <w:rsid w:val="001517BB"/>
    <w:rsid w:val="00151C05"/>
    <w:rsid w:val="00154D4B"/>
    <w:rsid w:val="00156AAE"/>
    <w:rsid w:val="00157ACB"/>
    <w:rsid w:val="00157FE3"/>
    <w:rsid w:val="001625BF"/>
    <w:rsid w:val="00162AAA"/>
    <w:rsid w:val="0016441D"/>
    <w:rsid w:val="001649BE"/>
    <w:rsid w:val="00164F8D"/>
    <w:rsid w:val="001657DB"/>
    <w:rsid w:val="00171976"/>
    <w:rsid w:val="00174B27"/>
    <w:rsid w:val="001772B2"/>
    <w:rsid w:val="001772E2"/>
    <w:rsid w:val="0018134D"/>
    <w:rsid w:val="0018355A"/>
    <w:rsid w:val="00185935"/>
    <w:rsid w:val="00186194"/>
    <w:rsid w:val="001902B1"/>
    <w:rsid w:val="0019053C"/>
    <w:rsid w:val="001905CB"/>
    <w:rsid w:val="00191FC4"/>
    <w:rsid w:val="0019236D"/>
    <w:rsid w:val="00194306"/>
    <w:rsid w:val="00194BFD"/>
    <w:rsid w:val="001964FE"/>
    <w:rsid w:val="00196CE3"/>
    <w:rsid w:val="00197C85"/>
    <w:rsid w:val="00197ED5"/>
    <w:rsid w:val="001A0376"/>
    <w:rsid w:val="001A197A"/>
    <w:rsid w:val="001A20A0"/>
    <w:rsid w:val="001A3377"/>
    <w:rsid w:val="001A3AC1"/>
    <w:rsid w:val="001A4E7F"/>
    <w:rsid w:val="001A6210"/>
    <w:rsid w:val="001A6FB3"/>
    <w:rsid w:val="001B007D"/>
    <w:rsid w:val="001B0B6C"/>
    <w:rsid w:val="001B3329"/>
    <w:rsid w:val="001B3814"/>
    <w:rsid w:val="001B3E71"/>
    <w:rsid w:val="001B5099"/>
    <w:rsid w:val="001B5A64"/>
    <w:rsid w:val="001B6D31"/>
    <w:rsid w:val="001B6DA2"/>
    <w:rsid w:val="001B7589"/>
    <w:rsid w:val="001B7B71"/>
    <w:rsid w:val="001B7FDA"/>
    <w:rsid w:val="001C0AAB"/>
    <w:rsid w:val="001C120F"/>
    <w:rsid w:val="001C165A"/>
    <w:rsid w:val="001C2B76"/>
    <w:rsid w:val="001C447C"/>
    <w:rsid w:val="001C455A"/>
    <w:rsid w:val="001C4D25"/>
    <w:rsid w:val="001C7DBE"/>
    <w:rsid w:val="001C7E82"/>
    <w:rsid w:val="001D1E54"/>
    <w:rsid w:val="001D2323"/>
    <w:rsid w:val="001D4433"/>
    <w:rsid w:val="001D4C03"/>
    <w:rsid w:val="001E3FAE"/>
    <w:rsid w:val="001E4B3C"/>
    <w:rsid w:val="001E5BB1"/>
    <w:rsid w:val="001E64E2"/>
    <w:rsid w:val="001E7338"/>
    <w:rsid w:val="001F047F"/>
    <w:rsid w:val="001F13C5"/>
    <w:rsid w:val="001F2B26"/>
    <w:rsid w:val="001F4EE0"/>
    <w:rsid w:val="001F569F"/>
    <w:rsid w:val="001F6DD7"/>
    <w:rsid w:val="001F76AC"/>
    <w:rsid w:val="0020162B"/>
    <w:rsid w:val="00201B03"/>
    <w:rsid w:val="00202EB0"/>
    <w:rsid w:val="00202F9A"/>
    <w:rsid w:val="00205A75"/>
    <w:rsid w:val="00206729"/>
    <w:rsid w:val="00206AD9"/>
    <w:rsid w:val="002072D7"/>
    <w:rsid w:val="00207CA7"/>
    <w:rsid w:val="00212CD1"/>
    <w:rsid w:val="002130D1"/>
    <w:rsid w:val="00213BD7"/>
    <w:rsid w:val="00213F76"/>
    <w:rsid w:val="00214231"/>
    <w:rsid w:val="002142CC"/>
    <w:rsid w:val="00215309"/>
    <w:rsid w:val="002173C8"/>
    <w:rsid w:val="00222EA4"/>
    <w:rsid w:val="00223415"/>
    <w:rsid w:val="0022486D"/>
    <w:rsid w:val="00224E2A"/>
    <w:rsid w:val="0023080B"/>
    <w:rsid w:val="002323AC"/>
    <w:rsid w:val="00233786"/>
    <w:rsid w:val="002339CD"/>
    <w:rsid w:val="002341B3"/>
    <w:rsid w:val="00237169"/>
    <w:rsid w:val="002379BC"/>
    <w:rsid w:val="00241B77"/>
    <w:rsid w:val="00242B17"/>
    <w:rsid w:val="00243956"/>
    <w:rsid w:val="00246A0B"/>
    <w:rsid w:val="00246C4C"/>
    <w:rsid w:val="00250673"/>
    <w:rsid w:val="00253717"/>
    <w:rsid w:val="00253BE1"/>
    <w:rsid w:val="00253ED4"/>
    <w:rsid w:val="00254484"/>
    <w:rsid w:val="00254B9F"/>
    <w:rsid w:val="0025517E"/>
    <w:rsid w:val="00257709"/>
    <w:rsid w:val="0025791F"/>
    <w:rsid w:val="00257E77"/>
    <w:rsid w:val="00261DB5"/>
    <w:rsid w:val="00264770"/>
    <w:rsid w:val="00266E98"/>
    <w:rsid w:val="00267357"/>
    <w:rsid w:val="002720CC"/>
    <w:rsid w:val="00273E61"/>
    <w:rsid w:val="00273E81"/>
    <w:rsid w:val="00275707"/>
    <w:rsid w:val="00275EBB"/>
    <w:rsid w:val="0027604B"/>
    <w:rsid w:val="00280A2F"/>
    <w:rsid w:val="002834EA"/>
    <w:rsid w:val="0028356B"/>
    <w:rsid w:val="00284710"/>
    <w:rsid w:val="00284D03"/>
    <w:rsid w:val="00284E90"/>
    <w:rsid w:val="00285CA8"/>
    <w:rsid w:val="002878D9"/>
    <w:rsid w:val="00291C70"/>
    <w:rsid w:val="00292F5E"/>
    <w:rsid w:val="00293825"/>
    <w:rsid w:val="00293B6B"/>
    <w:rsid w:val="002A0103"/>
    <w:rsid w:val="002A0647"/>
    <w:rsid w:val="002A33A5"/>
    <w:rsid w:val="002A34FD"/>
    <w:rsid w:val="002A43C4"/>
    <w:rsid w:val="002A4E71"/>
    <w:rsid w:val="002A527E"/>
    <w:rsid w:val="002A6C6B"/>
    <w:rsid w:val="002B0B3D"/>
    <w:rsid w:val="002B10D5"/>
    <w:rsid w:val="002B4805"/>
    <w:rsid w:val="002B4857"/>
    <w:rsid w:val="002B4CD9"/>
    <w:rsid w:val="002B4E7A"/>
    <w:rsid w:val="002B5108"/>
    <w:rsid w:val="002B5BB1"/>
    <w:rsid w:val="002B6640"/>
    <w:rsid w:val="002B6FD7"/>
    <w:rsid w:val="002C14B9"/>
    <w:rsid w:val="002C3902"/>
    <w:rsid w:val="002C4A77"/>
    <w:rsid w:val="002C4E17"/>
    <w:rsid w:val="002C6BE7"/>
    <w:rsid w:val="002C7BE4"/>
    <w:rsid w:val="002D18B5"/>
    <w:rsid w:val="002D48B2"/>
    <w:rsid w:val="002D48DB"/>
    <w:rsid w:val="002D6555"/>
    <w:rsid w:val="002D7E94"/>
    <w:rsid w:val="002E2DB4"/>
    <w:rsid w:val="002E36F3"/>
    <w:rsid w:val="002E3C1D"/>
    <w:rsid w:val="002E6E7A"/>
    <w:rsid w:val="002F079C"/>
    <w:rsid w:val="002F365B"/>
    <w:rsid w:val="002F46B3"/>
    <w:rsid w:val="002F69CC"/>
    <w:rsid w:val="003001E0"/>
    <w:rsid w:val="00301372"/>
    <w:rsid w:val="00301495"/>
    <w:rsid w:val="00302E33"/>
    <w:rsid w:val="00302EC8"/>
    <w:rsid w:val="0030352C"/>
    <w:rsid w:val="00303775"/>
    <w:rsid w:val="003104AF"/>
    <w:rsid w:val="00310942"/>
    <w:rsid w:val="00312372"/>
    <w:rsid w:val="00312B43"/>
    <w:rsid w:val="00312FBF"/>
    <w:rsid w:val="00313368"/>
    <w:rsid w:val="00313B85"/>
    <w:rsid w:val="003154BD"/>
    <w:rsid w:val="0031566A"/>
    <w:rsid w:val="00315FC4"/>
    <w:rsid w:val="00316303"/>
    <w:rsid w:val="00320B22"/>
    <w:rsid w:val="0032311B"/>
    <w:rsid w:val="00323232"/>
    <w:rsid w:val="00323594"/>
    <w:rsid w:val="0032476A"/>
    <w:rsid w:val="003258E3"/>
    <w:rsid w:val="00327926"/>
    <w:rsid w:val="00331F53"/>
    <w:rsid w:val="00332005"/>
    <w:rsid w:val="00334A6D"/>
    <w:rsid w:val="00335210"/>
    <w:rsid w:val="003409FD"/>
    <w:rsid w:val="00342319"/>
    <w:rsid w:val="00345E74"/>
    <w:rsid w:val="003462F3"/>
    <w:rsid w:val="00347F72"/>
    <w:rsid w:val="00350D80"/>
    <w:rsid w:val="00351A21"/>
    <w:rsid w:val="00353D52"/>
    <w:rsid w:val="00355481"/>
    <w:rsid w:val="00355573"/>
    <w:rsid w:val="00356F6E"/>
    <w:rsid w:val="00360FE8"/>
    <w:rsid w:val="00362F1B"/>
    <w:rsid w:val="00365D0B"/>
    <w:rsid w:val="00371F83"/>
    <w:rsid w:val="003737C0"/>
    <w:rsid w:val="00373A13"/>
    <w:rsid w:val="00373EA0"/>
    <w:rsid w:val="00375BBE"/>
    <w:rsid w:val="003817B3"/>
    <w:rsid w:val="00381C39"/>
    <w:rsid w:val="003827BF"/>
    <w:rsid w:val="00382C8B"/>
    <w:rsid w:val="00382E32"/>
    <w:rsid w:val="00384DDF"/>
    <w:rsid w:val="00385238"/>
    <w:rsid w:val="0038633B"/>
    <w:rsid w:val="00386983"/>
    <w:rsid w:val="00386A1C"/>
    <w:rsid w:val="00390DE7"/>
    <w:rsid w:val="00391EE6"/>
    <w:rsid w:val="0039363C"/>
    <w:rsid w:val="003953E9"/>
    <w:rsid w:val="003955D6"/>
    <w:rsid w:val="00396038"/>
    <w:rsid w:val="00396B60"/>
    <w:rsid w:val="003970DC"/>
    <w:rsid w:val="00397411"/>
    <w:rsid w:val="003A0F9F"/>
    <w:rsid w:val="003A2F4B"/>
    <w:rsid w:val="003A410A"/>
    <w:rsid w:val="003A4960"/>
    <w:rsid w:val="003A6AC6"/>
    <w:rsid w:val="003B2AEC"/>
    <w:rsid w:val="003B3C15"/>
    <w:rsid w:val="003B5926"/>
    <w:rsid w:val="003B69F4"/>
    <w:rsid w:val="003C065F"/>
    <w:rsid w:val="003C12EA"/>
    <w:rsid w:val="003C12F9"/>
    <w:rsid w:val="003C2114"/>
    <w:rsid w:val="003C2EB2"/>
    <w:rsid w:val="003C6A1C"/>
    <w:rsid w:val="003C722C"/>
    <w:rsid w:val="003C779A"/>
    <w:rsid w:val="003D0627"/>
    <w:rsid w:val="003D23EE"/>
    <w:rsid w:val="003D2B83"/>
    <w:rsid w:val="003D2BE8"/>
    <w:rsid w:val="003D70A3"/>
    <w:rsid w:val="003D7CB4"/>
    <w:rsid w:val="003D7D81"/>
    <w:rsid w:val="003D7E9E"/>
    <w:rsid w:val="003E24F0"/>
    <w:rsid w:val="003E6B3E"/>
    <w:rsid w:val="003E7A19"/>
    <w:rsid w:val="003F1249"/>
    <w:rsid w:val="003F5C4C"/>
    <w:rsid w:val="003F7F48"/>
    <w:rsid w:val="0040040B"/>
    <w:rsid w:val="00402708"/>
    <w:rsid w:val="00404E90"/>
    <w:rsid w:val="0041205B"/>
    <w:rsid w:val="004121CB"/>
    <w:rsid w:val="004123AA"/>
    <w:rsid w:val="0041407E"/>
    <w:rsid w:val="00414618"/>
    <w:rsid w:val="00416421"/>
    <w:rsid w:val="00416CC1"/>
    <w:rsid w:val="00417A84"/>
    <w:rsid w:val="00420176"/>
    <w:rsid w:val="00430464"/>
    <w:rsid w:val="00430E31"/>
    <w:rsid w:val="00434AB4"/>
    <w:rsid w:val="00434B88"/>
    <w:rsid w:val="00440E75"/>
    <w:rsid w:val="0044161D"/>
    <w:rsid w:val="0044163E"/>
    <w:rsid w:val="00442090"/>
    <w:rsid w:val="004428E2"/>
    <w:rsid w:val="00442C65"/>
    <w:rsid w:val="00443885"/>
    <w:rsid w:val="00445159"/>
    <w:rsid w:val="00447ED2"/>
    <w:rsid w:val="00450BF7"/>
    <w:rsid w:val="00450D24"/>
    <w:rsid w:val="00451FD7"/>
    <w:rsid w:val="004534D7"/>
    <w:rsid w:val="00454075"/>
    <w:rsid w:val="004542C9"/>
    <w:rsid w:val="00454B4E"/>
    <w:rsid w:val="004556E0"/>
    <w:rsid w:val="00456CA0"/>
    <w:rsid w:val="00457721"/>
    <w:rsid w:val="00460338"/>
    <w:rsid w:val="00460913"/>
    <w:rsid w:val="004611A8"/>
    <w:rsid w:val="00461DC1"/>
    <w:rsid w:val="004636F9"/>
    <w:rsid w:val="00463AC9"/>
    <w:rsid w:val="0046511C"/>
    <w:rsid w:val="0046586C"/>
    <w:rsid w:val="00467DD6"/>
    <w:rsid w:val="00470E9B"/>
    <w:rsid w:val="004717EC"/>
    <w:rsid w:val="00471A05"/>
    <w:rsid w:val="00472A10"/>
    <w:rsid w:val="00472B3F"/>
    <w:rsid w:val="00474ECB"/>
    <w:rsid w:val="00477520"/>
    <w:rsid w:val="00477C84"/>
    <w:rsid w:val="004800FB"/>
    <w:rsid w:val="00481300"/>
    <w:rsid w:val="00481974"/>
    <w:rsid w:val="004829E7"/>
    <w:rsid w:val="00482D2F"/>
    <w:rsid w:val="00484878"/>
    <w:rsid w:val="00485871"/>
    <w:rsid w:val="00485C14"/>
    <w:rsid w:val="00487766"/>
    <w:rsid w:val="00490573"/>
    <w:rsid w:val="00491938"/>
    <w:rsid w:val="00492EE0"/>
    <w:rsid w:val="00494A66"/>
    <w:rsid w:val="004974BC"/>
    <w:rsid w:val="004A0D2D"/>
    <w:rsid w:val="004A0EA5"/>
    <w:rsid w:val="004A204A"/>
    <w:rsid w:val="004A2EC0"/>
    <w:rsid w:val="004A4317"/>
    <w:rsid w:val="004A44DA"/>
    <w:rsid w:val="004A5B25"/>
    <w:rsid w:val="004A63CA"/>
    <w:rsid w:val="004B2E34"/>
    <w:rsid w:val="004B3F51"/>
    <w:rsid w:val="004B4AFB"/>
    <w:rsid w:val="004B6411"/>
    <w:rsid w:val="004B7BEB"/>
    <w:rsid w:val="004B7FE6"/>
    <w:rsid w:val="004C025F"/>
    <w:rsid w:val="004C0581"/>
    <w:rsid w:val="004C2FD3"/>
    <w:rsid w:val="004C6459"/>
    <w:rsid w:val="004C6BD7"/>
    <w:rsid w:val="004C7D39"/>
    <w:rsid w:val="004D082D"/>
    <w:rsid w:val="004D1465"/>
    <w:rsid w:val="004D5347"/>
    <w:rsid w:val="004E0B3D"/>
    <w:rsid w:val="004E0D66"/>
    <w:rsid w:val="004E1930"/>
    <w:rsid w:val="004E1F51"/>
    <w:rsid w:val="004E2B1C"/>
    <w:rsid w:val="004E52F2"/>
    <w:rsid w:val="004E640B"/>
    <w:rsid w:val="004E6BBB"/>
    <w:rsid w:val="004F1E73"/>
    <w:rsid w:val="004F29FE"/>
    <w:rsid w:val="004F2D3A"/>
    <w:rsid w:val="004F3E7F"/>
    <w:rsid w:val="004F48A0"/>
    <w:rsid w:val="004F538C"/>
    <w:rsid w:val="004F56C8"/>
    <w:rsid w:val="004F67DF"/>
    <w:rsid w:val="004F6A28"/>
    <w:rsid w:val="004F71C9"/>
    <w:rsid w:val="004F79CB"/>
    <w:rsid w:val="004F7CD1"/>
    <w:rsid w:val="0050188D"/>
    <w:rsid w:val="00502F5B"/>
    <w:rsid w:val="00504F83"/>
    <w:rsid w:val="00505B2A"/>
    <w:rsid w:val="00506B9C"/>
    <w:rsid w:val="00507933"/>
    <w:rsid w:val="005107A3"/>
    <w:rsid w:val="00511205"/>
    <w:rsid w:val="005119DD"/>
    <w:rsid w:val="00511D90"/>
    <w:rsid w:val="0051416E"/>
    <w:rsid w:val="005141ED"/>
    <w:rsid w:val="00514CC9"/>
    <w:rsid w:val="0051602D"/>
    <w:rsid w:val="00516EAD"/>
    <w:rsid w:val="00517C13"/>
    <w:rsid w:val="00527401"/>
    <w:rsid w:val="00527C81"/>
    <w:rsid w:val="005309FB"/>
    <w:rsid w:val="005313AD"/>
    <w:rsid w:val="00531DF5"/>
    <w:rsid w:val="0053209A"/>
    <w:rsid w:val="00533BC4"/>
    <w:rsid w:val="0053466F"/>
    <w:rsid w:val="005346BF"/>
    <w:rsid w:val="00534885"/>
    <w:rsid w:val="0054103A"/>
    <w:rsid w:val="005443CB"/>
    <w:rsid w:val="00544D79"/>
    <w:rsid w:val="005474E1"/>
    <w:rsid w:val="00550A18"/>
    <w:rsid w:val="00551426"/>
    <w:rsid w:val="005523A3"/>
    <w:rsid w:val="00554417"/>
    <w:rsid w:val="005560BF"/>
    <w:rsid w:val="00556962"/>
    <w:rsid w:val="00562D42"/>
    <w:rsid w:val="0056408D"/>
    <w:rsid w:val="00565D09"/>
    <w:rsid w:val="00566183"/>
    <w:rsid w:val="00572085"/>
    <w:rsid w:val="00572184"/>
    <w:rsid w:val="005747A4"/>
    <w:rsid w:val="00575352"/>
    <w:rsid w:val="00575BD3"/>
    <w:rsid w:val="0057607E"/>
    <w:rsid w:val="00577619"/>
    <w:rsid w:val="00580316"/>
    <w:rsid w:val="0058058B"/>
    <w:rsid w:val="005813BE"/>
    <w:rsid w:val="005831E5"/>
    <w:rsid w:val="00584C30"/>
    <w:rsid w:val="00585D17"/>
    <w:rsid w:val="005875AF"/>
    <w:rsid w:val="00592E6F"/>
    <w:rsid w:val="00593723"/>
    <w:rsid w:val="00594AF5"/>
    <w:rsid w:val="00596C8A"/>
    <w:rsid w:val="005A2933"/>
    <w:rsid w:val="005A3DE4"/>
    <w:rsid w:val="005A3FBF"/>
    <w:rsid w:val="005B3BCF"/>
    <w:rsid w:val="005B70E4"/>
    <w:rsid w:val="005C0E67"/>
    <w:rsid w:val="005C2CF8"/>
    <w:rsid w:val="005C38DA"/>
    <w:rsid w:val="005C51B4"/>
    <w:rsid w:val="005C6D44"/>
    <w:rsid w:val="005C76F9"/>
    <w:rsid w:val="005D1AE8"/>
    <w:rsid w:val="005D2A5B"/>
    <w:rsid w:val="005D4302"/>
    <w:rsid w:val="005D4399"/>
    <w:rsid w:val="005D6C5D"/>
    <w:rsid w:val="005D7F11"/>
    <w:rsid w:val="005D7F77"/>
    <w:rsid w:val="005E0A1E"/>
    <w:rsid w:val="005E14D1"/>
    <w:rsid w:val="005E2DB9"/>
    <w:rsid w:val="005E42C4"/>
    <w:rsid w:val="005E6931"/>
    <w:rsid w:val="005E6DA7"/>
    <w:rsid w:val="005E7466"/>
    <w:rsid w:val="005F0B9E"/>
    <w:rsid w:val="005F11E0"/>
    <w:rsid w:val="005F19C9"/>
    <w:rsid w:val="005F49C8"/>
    <w:rsid w:val="005F5123"/>
    <w:rsid w:val="005F518B"/>
    <w:rsid w:val="005F62FE"/>
    <w:rsid w:val="005F6E16"/>
    <w:rsid w:val="00602C1E"/>
    <w:rsid w:val="00605258"/>
    <w:rsid w:val="00605B0A"/>
    <w:rsid w:val="006073A1"/>
    <w:rsid w:val="0061142A"/>
    <w:rsid w:val="00611482"/>
    <w:rsid w:val="006135E7"/>
    <w:rsid w:val="00614961"/>
    <w:rsid w:val="00620F27"/>
    <w:rsid w:val="00622116"/>
    <w:rsid w:val="00622A5E"/>
    <w:rsid w:val="006242C3"/>
    <w:rsid w:val="0062588C"/>
    <w:rsid w:val="00625C8F"/>
    <w:rsid w:val="00626033"/>
    <w:rsid w:val="00626C39"/>
    <w:rsid w:val="00627D76"/>
    <w:rsid w:val="00627EEC"/>
    <w:rsid w:val="006307DE"/>
    <w:rsid w:val="0063085F"/>
    <w:rsid w:val="00631CF2"/>
    <w:rsid w:val="00631E80"/>
    <w:rsid w:val="00632743"/>
    <w:rsid w:val="00632871"/>
    <w:rsid w:val="006341BD"/>
    <w:rsid w:val="006361C1"/>
    <w:rsid w:val="00642BA9"/>
    <w:rsid w:val="0064302C"/>
    <w:rsid w:val="00644A4C"/>
    <w:rsid w:val="00645D71"/>
    <w:rsid w:val="00645F72"/>
    <w:rsid w:val="00646A9F"/>
    <w:rsid w:val="00650980"/>
    <w:rsid w:val="00650AF7"/>
    <w:rsid w:val="0065400D"/>
    <w:rsid w:val="006557EB"/>
    <w:rsid w:val="006565CD"/>
    <w:rsid w:val="00660017"/>
    <w:rsid w:val="00661FFD"/>
    <w:rsid w:val="006623B6"/>
    <w:rsid w:val="00663B58"/>
    <w:rsid w:val="00663D87"/>
    <w:rsid w:val="00667374"/>
    <w:rsid w:val="006721D0"/>
    <w:rsid w:val="00673382"/>
    <w:rsid w:val="006749AA"/>
    <w:rsid w:val="00674F1A"/>
    <w:rsid w:val="00676F4A"/>
    <w:rsid w:val="00680A43"/>
    <w:rsid w:val="00681230"/>
    <w:rsid w:val="0068171F"/>
    <w:rsid w:val="00681A01"/>
    <w:rsid w:val="0068427B"/>
    <w:rsid w:val="00686262"/>
    <w:rsid w:val="00692677"/>
    <w:rsid w:val="00693CBF"/>
    <w:rsid w:val="006946B2"/>
    <w:rsid w:val="00696782"/>
    <w:rsid w:val="00696CB1"/>
    <w:rsid w:val="006978E6"/>
    <w:rsid w:val="006A1E38"/>
    <w:rsid w:val="006A25C9"/>
    <w:rsid w:val="006A29BF"/>
    <w:rsid w:val="006A44F3"/>
    <w:rsid w:val="006A4FB0"/>
    <w:rsid w:val="006A5AF3"/>
    <w:rsid w:val="006A63C8"/>
    <w:rsid w:val="006A6744"/>
    <w:rsid w:val="006A6E8C"/>
    <w:rsid w:val="006A7C12"/>
    <w:rsid w:val="006B1AC7"/>
    <w:rsid w:val="006B39E6"/>
    <w:rsid w:val="006B415A"/>
    <w:rsid w:val="006B4DED"/>
    <w:rsid w:val="006B6AE8"/>
    <w:rsid w:val="006B7700"/>
    <w:rsid w:val="006B7887"/>
    <w:rsid w:val="006C0471"/>
    <w:rsid w:val="006C2269"/>
    <w:rsid w:val="006C2AA3"/>
    <w:rsid w:val="006C2CEC"/>
    <w:rsid w:val="006C376C"/>
    <w:rsid w:val="006C40DB"/>
    <w:rsid w:val="006C4A78"/>
    <w:rsid w:val="006C51DA"/>
    <w:rsid w:val="006D0490"/>
    <w:rsid w:val="006D1380"/>
    <w:rsid w:val="006D196B"/>
    <w:rsid w:val="006D23D8"/>
    <w:rsid w:val="006D2855"/>
    <w:rsid w:val="006D2D7E"/>
    <w:rsid w:val="006D36FC"/>
    <w:rsid w:val="006D399B"/>
    <w:rsid w:val="006D478D"/>
    <w:rsid w:val="006D652B"/>
    <w:rsid w:val="006D6886"/>
    <w:rsid w:val="006D6DE3"/>
    <w:rsid w:val="006E07D6"/>
    <w:rsid w:val="006E0BB2"/>
    <w:rsid w:val="006E1F50"/>
    <w:rsid w:val="006E35CF"/>
    <w:rsid w:val="006E6494"/>
    <w:rsid w:val="006F0AE2"/>
    <w:rsid w:val="006F1AC7"/>
    <w:rsid w:val="006F35D7"/>
    <w:rsid w:val="006F3CBC"/>
    <w:rsid w:val="006F3EE5"/>
    <w:rsid w:val="006F3F95"/>
    <w:rsid w:val="006F51E9"/>
    <w:rsid w:val="006F5F55"/>
    <w:rsid w:val="006F71B5"/>
    <w:rsid w:val="006F7E03"/>
    <w:rsid w:val="00700935"/>
    <w:rsid w:val="00701AA5"/>
    <w:rsid w:val="00701CA2"/>
    <w:rsid w:val="007020FF"/>
    <w:rsid w:val="0070282A"/>
    <w:rsid w:val="0070287C"/>
    <w:rsid w:val="00703C77"/>
    <w:rsid w:val="007074FC"/>
    <w:rsid w:val="00707B89"/>
    <w:rsid w:val="00710649"/>
    <w:rsid w:val="00710D8F"/>
    <w:rsid w:val="00713D86"/>
    <w:rsid w:val="007145CD"/>
    <w:rsid w:val="00714947"/>
    <w:rsid w:val="00714A71"/>
    <w:rsid w:val="0071690D"/>
    <w:rsid w:val="00716CFC"/>
    <w:rsid w:val="0071701E"/>
    <w:rsid w:val="00717A02"/>
    <w:rsid w:val="007213F9"/>
    <w:rsid w:val="00721F3B"/>
    <w:rsid w:val="007236F3"/>
    <w:rsid w:val="00723920"/>
    <w:rsid w:val="007248BA"/>
    <w:rsid w:val="00725629"/>
    <w:rsid w:val="00725D96"/>
    <w:rsid w:val="007270A6"/>
    <w:rsid w:val="00732634"/>
    <w:rsid w:val="00733270"/>
    <w:rsid w:val="007337F9"/>
    <w:rsid w:val="00733C87"/>
    <w:rsid w:val="007350CD"/>
    <w:rsid w:val="00735508"/>
    <w:rsid w:val="00736553"/>
    <w:rsid w:val="00741D55"/>
    <w:rsid w:val="00742676"/>
    <w:rsid w:val="0074268D"/>
    <w:rsid w:val="0074287D"/>
    <w:rsid w:val="00744534"/>
    <w:rsid w:val="00745265"/>
    <w:rsid w:val="00745D8A"/>
    <w:rsid w:val="007473C2"/>
    <w:rsid w:val="007474F6"/>
    <w:rsid w:val="00747B83"/>
    <w:rsid w:val="00750B98"/>
    <w:rsid w:val="0075149B"/>
    <w:rsid w:val="00753DF0"/>
    <w:rsid w:val="007557A7"/>
    <w:rsid w:val="007571FE"/>
    <w:rsid w:val="00757227"/>
    <w:rsid w:val="00757768"/>
    <w:rsid w:val="00760A81"/>
    <w:rsid w:val="007622AD"/>
    <w:rsid w:val="0076238A"/>
    <w:rsid w:val="00765DAA"/>
    <w:rsid w:val="00766B73"/>
    <w:rsid w:val="0076767B"/>
    <w:rsid w:val="00767F3A"/>
    <w:rsid w:val="00770672"/>
    <w:rsid w:val="00770F10"/>
    <w:rsid w:val="00773735"/>
    <w:rsid w:val="0077506A"/>
    <w:rsid w:val="0077549A"/>
    <w:rsid w:val="0077776D"/>
    <w:rsid w:val="0077782C"/>
    <w:rsid w:val="00781533"/>
    <w:rsid w:val="007829DB"/>
    <w:rsid w:val="007853D9"/>
    <w:rsid w:val="00786D05"/>
    <w:rsid w:val="00787297"/>
    <w:rsid w:val="0079082C"/>
    <w:rsid w:val="007915A9"/>
    <w:rsid w:val="00792415"/>
    <w:rsid w:val="007951B8"/>
    <w:rsid w:val="00797AF0"/>
    <w:rsid w:val="00797F2B"/>
    <w:rsid w:val="007A1F53"/>
    <w:rsid w:val="007A29E6"/>
    <w:rsid w:val="007A3124"/>
    <w:rsid w:val="007A38C1"/>
    <w:rsid w:val="007A47EE"/>
    <w:rsid w:val="007A4C00"/>
    <w:rsid w:val="007A51AA"/>
    <w:rsid w:val="007A56A6"/>
    <w:rsid w:val="007A69A9"/>
    <w:rsid w:val="007B02E9"/>
    <w:rsid w:val="007B2437"/>
    <w:rsid w:val="007B2C3D"/>
    <w:rsid w:val="007B4254"/>
    <w:rsid w:val="007B4769"/>
    <w:rsid w:val="007B4E31"/>
    <w:rsid w:val="007B523D"/>
    <w:rsid w:val="007B59D4"/>
    <w:rsid w:val="007B5DAB"/>
    <w:rsid w:val="007B6403"/>
    <w:rsid w:val="007B70D1"/>
    <w:rsid w:val="007B794C"/>
    <w:rsid w:val="007C035A"/>
    <w:rsid w:val="007C10F9"/>
    <w:rsid w:val="007C1ABC"/>
    <w:rsid w:val="007C3F65"/>
    <w:rsid w:val="007C4772"/>
    <w:rsid w:val="007C65F8"/>
    <w:rsid w:val="007D640D"/>
    <w:rsid w:val="007E048D"/>
    <w:rsid w:val="007E04FB"/>
    <w:rsid w:val="007E255D"/>
    <w:rsid w:val="007E2BED"/>
    <w:rsid w:val="007E2DA1"/>
    <w:rsid w:val="007E48FE"/>
    <w:rsid w:val="007E5A78"/>
    <w:rsid w:val="007E5BE7"/>
    <w:rsid w:val="007E605A"/>
    <w:rsid w:val="007E6EC8"/>
    <w:rsid w:val="007F1C73"/>
    <w:rsid w:val="007F29CA"/>
    <w:rsid w:val="007F4711"/>
    <w:rsid w:val="007F797F"/>
    <w:rsid w:val="007F7E0E"/>
    <w:rsid w:val="00800390"/>
    <w:rsid w:val="0080046C"/>
    <w:rsid w:val="00801B54"/>
    <w:rsid w:val="00801D3A"/>
    <w:rsid w:val="008023A5"/>
    <w:rsid w:val="00805C7F"/>
    <w:rsid w:val="00805E79"/>
    <w:rsid w:val="00807C6E"/>
    <w:rsid w:val="00810216"/>
    <w:rsid w:val="0081038C"/>
    <w:rsid w:val="0081045E"/>
    <w:rsid w:val="00810565"/>
    <w:rsid w:val="0081083F"/>
    <w:rsid w:val="008108BE"/>
    <w:rsid w:val="00810C99"/>
    <w:rsid w:val="00811A42"/>
    <w:rsid w:val="0081232F"/>
    <w:rsid w:val="008123ED"/>
    <w:rsid w:val="00813B16"/>
    <w:rsid w:val="008144E9"/>
    <w:rsid w:val="0082092F"/>
    <w:rsid w:val="00820C94"/>
    <w:rsid w:val="00821121"/>
    <w:rsid w:val="00821176"/>
    <w:rsid w:val="008223AA"/>
    <w:rsid w:val="00822E8F"/>
    <w:rsid w:val="008234D0"/>
    <w:rsid w:val="0082514E"/>
    <w:rsid w:val="008254D7"/>
    <w:rsid w:val="00826DBE"/>
    <w:rsid w:val="00826EBD"/>
    <w:rsid w:val="00830F21"/>
    <w:rsid w:val="00831893"/>
    <w:rsid w:val="00831C00"/>
    <w:rsid w:val="00832189"/>
    <w:rsid w:val="00833543"/>
    <w:rsid w:val="00834685"/>
    <w:rsid w:val="0083496A"/>
    <w:rsid w:val="008352C1"/>
    <w:rsid w:val="00835835"/>
    <w:rsid w:val="00837CF8"/>
    <w:rsid w:val="00840014"/>
    <w:rsid w:val="00841653"/>
    <w:rsid w:val="00841D15"/>
    <w:rsid w:val="008426CE"/>
    <w:rsid w:val="008444CD"/>
    <w:rsid w:val="00844B4E"/>
    <w:rsid w:val="0084506E"/>
    <w:rsid w:val="008474C1"/>
    <w:rsid w:val="00851A88"/>
    <w:rsid w:val="00851C24"/>
    <w:rsid w:val="00853B71"/>
    <w:rsid w:val="008545BA"/>
    <w:rsid w:val="008546A0"/>
    <w:rsid w:val="00854F41"/>
    <w:rsid w:val="00854FBA"/>
    <w:rsid w:val="00856F34"/>
    <w:rsid w:val="008619CC"/>
    <w:rsid w:val="008627E0"/>
    <w:rsid w:val="00862FA2"/>
    <w:rsid w:val="008668CC"/>
    <w:rsid w:val="008709FE"/>
    <w:rsid w:val="00871238"/>
    <w:rsid w:val="00871B68"/>
    <w:rsid w:val="00871B6A"/>
    <w:rsid w:val="00871C00"/>
    <w:rsid w:val="00872A74"/>
    <w:rsid w:val="008740EB"/>
    <w:rsid w:val="00874386"/>
    <w:rsid w:val="00874F34"/>
    <w:rsid w:val="00875C87"/>
    <w:rsid w:val="008770E3"/>
    <w:rsid w:val="00877CFF"/>
    <w:rsid w:val="008806B5"/>
    <w:rsid w:val="00881714"/>
    <w:rsid w:val="00882E67"/>
    <w:rsid w:val="008830EF"/>
    <w:rsid w:val="00883F83"/>
    <w:rsid w:val="00885591"/>
    <w:rsid w:val="00885F95"/>
    <w:rsid w:val="0088759A"/>
    <w:rsid w:val="0089112E"/>
    <w:rsid w:val="008915A0"/>
    <w:rsid w:val="00891CB6"/>
    <w:rsid w:val="00897181"/>
    <w:rsid w:val="008A0280"/>
    <w:rsid w:val="008A088F"/>
    <w:rsid w:val="008A1257"/>
    <w:rsid w:val="008A1CD1"/>
    <w:rsid w:val="008A1E61"/>
    <w:rsid w:val="008A1F64"/>
    <w:rsid w:val="008A38D3"/>
    <w:rsid w:val="008A5324"/>
    <w:rsid w:val="008A7CC7"/>
    <w:rsid w:val="008B0A93"/>
    <w:rsid w:val="008B1B02"/>
    <w:rsid w:val="008B77D0"/>
    <w:rsid w:val="008C0130"/>
    <w:rsid w:val="008C0F6C"/>
    <w:rsid w:val="008C1382"/>
    <w:rsid w:val="008C2E0E"/>
    <w:rsid w:val="008C4B60"/>
    <w:rsid w:val="008C54DE"/>
    <w:rsid w:val="008C6B1D"/>
    <w:rsid w:val="008C7AEC"/>
    <w:rsid w:val="008D1445"/>
    <w:rsid w:val="008D3127"/>
    <w:rsid w:val="008D3BDC"/>
    <w:rsid w:val="008D4A6F"/>
    <w:rsid w:val="008D4FDE"/>
    <w:rsid w:val="008D59DB"/>
    <w:rsid w:val="008D6DD1"/>
    <w:rsid w:val="008E0C07"/>
    <w:rsid w:val="008E53DD"/>
    <w:rsid w:val="008E7E22"/>
    <w:rsid w:val="008F0E7D"/>
    <w:rsid w:val="008F1397"/>
    <w:rsid w:val="008F2655"/>
    <w:rsid w:val="008F2D7A"/>
    <w:rsid w:val="008F2F53"/>
    <w:rsid w:val="008F3C3F"/>
    <w:rsid w:val="008F3E52"/>
    <w:rsid w:val="008F5D2D"/>
    <w:rsid w:val="008F6D01"/>
    <w:rsid w:val="008F6F27"/>
    <w:rsid w:val="009011E6"/>
    <w:rsid w:val="00902B64"/>
    <w:rsid w:val="00903A81"/>
    <w:rsid w:val="00906783"/>
    <w:rsid w:val="00906D84"/>
    <w:rsid w:val="0090745B"/>
    <w:rsid w:val="00907F6C"/>
    <w:rsid w:val="00910CD1"/>
    <w:rsid w:val="00911131"/>
    <w:rsid w:val="00916513"/>
    <w:rsid w:val="00920AEB"/>
    <w:rsid w:val="00920CE1"/>
    <w:rsid w:val="009214F6"/>
    <w:rsid w:val="009215E6"/>
    <w:rsid w:val="00921EED"/>
    <w:rsid w:val="00922A3C"/>
    <w:rsid w:val="00922C4B"/>
    <w:rsid w:val="00923E69"/>
    <w:rsid w:val="00924A8D"/>
    <w:rsid w:val="00930047"/>
    <w:rsid w:val="009302DD"/>
    <w:rsid w:val="00931566"/>
    <w:rsid w:val="00932349"/>
    <w:rsid w:val="00932E15"/>
    <w:rsid w:val="009343A4"/>
    <w:rsid w:val="00934B48"/>
    <w:rsid w:val="00940611"/>
    <w:rsid w:val="00941A9B"/>
    <w:rsid w:val="009428AA"/>
    <w:rsid w:val="00943ECE"/>
    <w:rsid w:val="00944E12"/>
    <w:rsid w:val="00947B84"/>
    <w:rsid w:val="00950E7B"/>
    <w:rsid w:val="009512CF"/>
    <w:rsid w:val="009514E3"/>
    <w:rsid w:val="0095266C"/>
    <w:rsid w:val="00952E26"/>
    <w:rsid w:val="0095581F"/>
    <w:rsid w:val="00956AA2"/>
    <w:rsid w:val="00960121"/>
    <w:rsid w:val="00961E7F"/>
    <w:rsid w:val="0096219C"/>
    <w:rsid w:val="00962B9B"/>
    <w:rsid w:val="00962E7D"/>
    <w:rsid w:val="00962F6D"/>
    <w:rsid w:val="00963923"/>
    <w:rsid w:val="00963BBD"/>
    <w:rsid w:val="00963DFB"/>
    <w:rsid w:val="009651C2"/>
    <w:rsid w:val="00965392"/>
    <w:rsid w:val="00965F2C"/>
    <w:rsid w:val="009726A1"/>
    <w:rsid w:val="00974232"/>
    <w:rsid w:val="00974695"/>
    <w:rsid w:val="009756D6"/>
    <w:rsid w:val="00977D95"/>
    <w:rsid w:val="00980D32"/>
    <w:rsid w:val="00982695"/>
    <w:rsid w:val="009861D4"/>
    <w:rsid w:val="009876C6"/>
    <w:rsid w:val="00987851"/>
    <w:rsid w:val="00987F35"/>
    <w:rsid w:val="00991A2C"/>
    <w:rsid w:val="00993440"/>
    <w:rsid w:val="00994DE9"/>
    <w:rsid w:val="00995D41"/>
    <w:rsid w:val="009A114C"/>
    <w:rsid w:val="009A2775"/>
    <w:rsid w:val="009A418F"/>
    <w:rsid w:val="009A45D1"/>
    <w:rsid w:val="009A7771"/>
    <w:rsid w:val="009B32B0"/>
    <w:rsid w:val="009B4799"/>
    <w:rsid w:val="009B4D3D"/>
    <w:rsid w:val="009B54C6"/>
    <w:rsid w:val="009B71AC"/>
    <w:rsid w:val="009B7FBD"/>
    <w:rsid w:val="009C09B8"/>
    <w:rsid w:val="009C0FF6"/>
    <w:rsid w:val="009C16AE"/>
    <w:rsid w:val="009C2463"/>
    <w:rsid w:val="009C2765"/>
    <w:rsid w:val="009C3FD3"/>
    <w:rsid w:val="009C5F19"/>
    <w:rsid w:val="009C73B5"/>
    <w:rsid w:val="009C7B53"/>
    <w:rsid w:val="009D0CDC"/>
    <w:rsid w:val="009D3392"/>
    <w:rsid w:val="009D36A9"/>
    <w:rsid w:val="009D48A0"/>
    <w:rsid w:val="009D4F10"/>
    <w:rsid w:val="009D6125"/>
    <w:rsid w:val="009D6A0C"/>
    <w:rsid w:val="009E02DB"/>
    <w:rsid w:val="009E0625"/>
    <w:rsid w:val="009E23E2"/>
    <w:rsid w:val="009E3EFE"/>
    <w:rsid w:val="009E469F"/>
    <w:rsid w:val="009E615B"/>
    <w:rsid w:val="009E6555"/>
    <w:rsid w:val="009F0530"/>
    <w:rsid w:val="009F0EDA"/>
    <w:rsid w:val="009F69D5"/>
    <w:rsid w:val="009F6B5C"/>
    <w:rsid w:val="00A0098A"/>
    <w:rsid w:val="00A00A00"/>
    <w:rsid w:val="00A01752"/>
    <w:rsid w:val="00A01D9F"/>
    <w:rsid w:val="00A038BD"/>
    <w:rsid w:val="00A0598D"/>
    <w:rsid w:val="00A072B5"/>
    <w:rsid w:val="00A07722"/>
    <w:rsid w:val="00A116E8"/>
    <w:rsid w:val="00A12BDF"/>
    <w:rsid w:val="00A12F73"/>
    <w:rsid w:val="00A13314"/>
    <w:rsid w:val="00A13EC2"/>
    <w:rsid w:val="00A15D70"/>
    <w:rsid w:val="00A16CBD"/>
    <w:rsid w:val="00A177AB"/>
    <w:rsid w:val="00A20E1F"/>
    <w:rsid w:val="00A20E59"/>
    <w:rsid w:val="00A21E09"/>
    <w:rsid w:val="00A268B5"/>
    <w:rsid w:val="00A271FC"/>
    <w:rsid w:val="00A32ACA"/>
    <w:rsid w:val="00A32DE5"/>
    <w:rsid w:val="00A34A1E"/>
    <w:rsid w:val="00A34E26"/>
    <w:rsid w:val="00A352D9"/>
    <w:rsid w:val="00A35B37"/>
    <w:rsid w:val="00A35C0F"/>
    <w:rsid w:val="00A36091"/>
    <w:rsid w:val="00A36EB0"/>
    <w:rsid w:val="00A37805"/>
    <w:rsid w:val="00A402E1"/>
    <w:rsid w:val="00A40B2A"/>
    <w:rsid w:val="00A41148"/>
    <w:rsid w:val="00A42784"/>
    <w:rsid w:val="00A434EE"/>
    <w:rsid w:val="00A476D1"/>
    <w:rsid w:val="00A47C65"/>
    <w:rsid w:val="00A52670"/>
    <w:rsid w:val="00A552C0"/>
    <w:rsid w:val="00A56400"/>
    <w:rsid w:val="00A573B2"/>
    <w:rsid w:val="00A614B7"/>
    <w:rsid w:val="00A653D8"/>
    <w:rsid w:val="00A6545E"/>
    <w:rsid w:val="00A65818"/>
    <w:rsid w:val="00A67B77"/>
    <w:rsid w:val="00A716A6"/>
    <w:rsid w:val="00A7215E"/>
    <w:rsid w:val="00A76FCD"/>
    <w:rsid w:val="00A80368"/>
    <w:rsid w:val="00A81F82"/>
    <w:rsid w:val="00A833B2"/>
    <w:rsid w:val="00A833CD"/>
    <w:rsid w:val="00A83636"/>
    <w:rsid w:val="00A83740"/>
    <w:rsid w:val="00A84149"/>
    <w:rsid w:val="00A84B60"/>
    <w:rsid w:val="00A84D83"/>
    <w:rsid w:val="00A85F68"/>
    <w:rsid w:val="00A86B7A"/>
    <w:rsid w:val="00A9604F"/>
    <w:rsid w:val="00A9656F"/>
    <w:rsid w:val="00A968D1"/>
    <w:rsid w:val="00AA00DA"/>
    <w:rsid w:val="00AA0D5F"/>
    <w:rsid w:val="00AA19FD"/>
    <w:rsid w:val="00AA1F63"/>
    <w:rsid w:val="00AA31E4"/>
    <w:rsid w:val="00AA5EBC"/>
    <w:rsid w:val="00AB04FC"/>
    <w:rsid w:val="00AB08DE"/>
    <w:rsid w:val="00AB1163"/>
    <w:rsid w:val="00AB143F"/>
    <w:rsid w:val="00AB172D"/>
    <w:rsid w:val="00AB22FB"/>
    <w:rsid w:val="00AB335C"/>
    <w:rsid w:val="00AB35FA"/>
    <w:rsid w:val="00AB3F27"/>
    <w:rsid w:val="00AB4024"/>
    <w:rsid w:val="00AB4193"/>
    <w:rsid w:val="00AB51B8"/>
    <w:rsid w:val="00AB6B28"/>
    <w:rsid w:val="00AC0F9D"/>
    <w:rsid w:val="00AC25CF"/>
    <w:rsid w:val="00AC2DEF"/>
    <w:rsid w:val="00AC40F7"/>
    <w:rsid w:val="00AC4C2B"/>
    <w:rsid w:val="00AC5D88"/>
    <w:rsid w:val="00AD14DF"/>
    <w:rsid w:val="00AD1B29"/>
    <w:rsid w:val="00AD1F35"/>
    <w:rsid w:val="00AD354C"/>
    <w:rsid w:val="00AD3E96"/>
    <w:rsid w:val="00AD5284"/>
    <w:rsid w:val="00AD55D0"/>
    <w:rsid w:val="00AE151C"/>
    <w:rsid w:val="00AE24F2"/>
    <w:rsid w:val="00AE2E35"/>
    <w:rsid w:val="00AE4CBE"/>
    <w:rsid w:val="00AE534C"/>
    <w:rsid w:val="00AE6C74"/>
    <w:rsid w:val="00AE7174"/>
    <w:rsid w:val="00AF24E8"/>
    <w:rsid w:val="00AF2DD5"/>
    <w:rsid w:val="00AF3CB0"/>
    <w:rsid w:val="00AF6A2A"/>
    <w:rsid w:val="00AF7272"/>
    <w:rsid w:val="00AF7CD9"/>
    <w:rsid w:val="00B02251"/>
    <w:rsid w:val="00B03DD8"/>
    <w:rsid w:val="00B0411F"/>
    <w:rsid w:val="00B053D6"/>
    <w:rsid w:val="00B056CC"/>
    <w:rsid w:val="00B05CF8"/>
    <w:rsid w:val="00B05DFA"/>
    <w:rsid w:val="00B06E00"/>
    <w:rsid w:val="00B07E8B"/>
    <w:rsid w:val="00B10339"/>
    <w:rsid w:val="00B159BB"/>
    <w:rsid w:val="00B17208"/>
    <w:rsid w:val="00B2292C"/>
    <w:rsid w:val="00B2355B"/>
    <w:rsid w:val="00B23F20"/>
    <w:rsid w:val="00B24507"/>
    <w:rsid w:val="00B25741"/>
    <w:rsid w:val="00B272BD"/>
    <w:rsid w:val="00B27A00"/>
    <w:rsid w:val="00B307EC"/>
    <w:rsid w:val="00B311AC"/>
    <w:rsid w:val="00B32037"/>
    <w:rsid w:val="00B32A54"/>
    <w:rsid w:val="00B32A8B"/>
    <w:rsid w:val="00B35006"/>
    <w:rsid w:val="00B35928"/>
    <w:rsid w:val="00B3727C"/>
    <w:rsid w:val="00B374DC"/>
    <w:rsid w:val="00B37946"/>
    <w:rsid w:val="00B4052E"/>
    <w:rsid w:val="00B40BE1"/>
    <w:rsid w:val="00B41CBC"/>
    <w:rsid w:val="00B43046"/>
    <w:rsid w:val="00B43DD1"/>
    <w:rsid w:val="00B44253"/>
    <w:rsid w:val="00B4525E"/>
    <w:rsid w:val="00B45BEF"/>
    <w:rsid w:val="00B47947"/>
    <w:rsid w:val="00B5336E"/>
    <w:rsid w:val="00B5372A"/>
    <w:rsid w:val="00B541F9"/>
    <w:rsid w:val="00B5425C"/>
    <w:rsid w:val="00B543CD"/>
    <w:rsid w:val="00B60BC4"/>
    <w:rsid w:val="00B60BDB"/>
    <w:rsid w:val="00B61471"/>
    <w:rsid w:val="00B615BA"/>
    <w:rsid w:val="00B6414E"/>
    <w:rsid w:val="00B646C1"/>
    <w:rsid w:val="00B65BD1"/>
    <w:rsid w:val="00B66D6E"/>
    <w:rsid w:val="00B67C18"/>
    <w:rsid w:val="00B7221E"/>
    <w:rsid w:val="00B75EBD"/>
    <w:rsid w:val="00B774B8"/>
    <w:rsid w:val="00B8195B"/>
    <w:rsid w:val="00B8271B"/>
    <w:rsid w:val="00B83CA2"/>
    <w:rsid w:val="00B848DA"/>
    <w:rsid w:val="00B84C77"/>
    <w:rsid w:val="00B84F10"/>
    <w:rsid w:val="00B8704F"/>
    <w:rsid w:val="00B87B79"/>
    <w:rsid w:val="00B90A14"/>
    <w:rsid w:val="00B90AA5"/>
    <w:rsid w:val="00B91480"/>
    <w:rsid w:val="00B92A83"/>
    <w:rsid w:val="00B955EC"/>
    <w:rsid w:val="00B95BE3"/>
    <w:rsid w:val="00B96353"/>
    <w:rsid w:val="00B96DDA"/>
    <w:rsid w:val="00B9778B"/>
    <w:rsid w:val="00BA09C5"/>
    <w:rsid w:val="00BA257D"/>
    <w:rsid w:val="00BA555E"/>
    <w:rsid w:val="00BA5E3E"/>
    <w:rsid w:val="00BA618D"/>
    <w:rsid w:val="00BA6743"/>
    <w:rsid w:val="00BA6B3A"/>
    <w:rsid w:val="00BA74C8"/>
    <w:rsid w:val="00BA7CB0"/>
    <w:rsid w:val="00BB28B6"/>
    <w:rsid w:val="00BB382F"/>
    <w:rsid w:val="00BB3AD0"/>
    <w:rsid w:val="00BB4BF4"/>
    <w:rsid w:val="00BB7094"/>
    <w:rsid w:val="00BB7E68"/>
    <w:rsid w:val="00BC0954"/>
    <w:rsid w:val="00BC369E"/>
    <w:rsid w:val="00BC540D"/>
    <w:rsid w:val="00BD53AA"/>
    <w:rsid w:val="00BE081F"/>
    <w:rsid w:val="00BE2C20"/>
    <w:rsid w:val="00BE3628"/>
    <w:rsid w:val="00BE377B"/>
    <w:rsid w:val="00BE4341"/>
    <w:rsid w:val="00BE6712"/>
    <w:rsid w:val="00BE7315"/>
    <w:rsid w:val="00BF0264"/>
    <w:rsid w:val="00BF4BA6"/>
    <w:rsid w:val="00BF5828"/>
    <w:rsid w:val="00BF6208"/>
    <w:rsid w:val="00BF695F"/>
    <w:rsid w:val="00BF6F6B"/>
    <w:rsid w:val="00C00290"/>
    <w:rsid w:val="00C005A9"/>
    <w:rsid w:val="00C00A0A"/>
    <w:rsid w:val="00C02B1E"/>
    <w:rsid w:val="00C039E0"/>
    <w:rsid w:val="00C03DB3"/>
    <w:rsid w:val="00C057EB"/>
    <w:rsid w:val="00C05880"/>
    <w:rsid w:val="00C102D8"/>
    <w:rsid w:val="00C11346"/>
    <w:rsid w:val="00C1203E"/>
    <w:rsid w:val="00C12B35"/>
    <w:rsid w:val="00C13E5F"/>
    <w:rsid w:val="00C147AC"/>
    <w:rsid w:val="00C1503A"/>
    <w:rsid w:val="00C1624F"/>
    <w:rsid w:val="00C16334"/>
    <w:rsid w:val="00C16C10"/>
    <w:rsid w:val="00C17863"/>
    <w:rsid w:val="00C2392C"/>
    <w:rsid w:val="00C24D11"/>
    <w:rsid w:val="00C258C7"/>
    <w:rsid w:val="00C25D73"/>
    <w:rsid w:val="00C3019A"/>
    <w:rsid w:val="00C30C4E"/>
    <w:rsid w:val="00C3161F"/>
    <w:rsid w:val="00C33141"/>
    <w:rsid w:val="00C3378E"/>
    <w:rsid w:val="00C40622"/>
    <w:rsid w:val="00C40A3A"/>
    <w:rsid w:val="00C427A0"/>
    <w:rsid w:val="00C429C7"/>
    <w:rsid w:val="00C44CAA"/>
    <w:rsid w:val="00C44E98"/>
    <w:rsid w:val="00C45029"/>
    <w:rsid w:val="00C4554A"/>
    <w:rsid w:val="00C45979"/>
    <w:rsid w:val="00C45A15"/>
    <w:rsid w:val="00C469D3"/>
    <w:rsid w:val="00C50EBF"/>
    <w:rsid w:val="00C52AD9"/>
    <w:rsid w:val="00C52F0C"/>
    <w:rsid w:val="00C53C0E"/>
    <w:rsid w:val="00C5431C"/>
    <w:rsid w:val="00C5460E"/>
    <w:rsid w:val="00C5504A"/>
    <w:rsid w:val="00C560D3"/>
    <w:rsid w:val="00C56829"/>
    <w:rsid w:val="00C57B84"/>
    <w:rsid w:val="00C60B39"/>
    <w:rsid w:val="00C616ED"/>
    <w:rsid w:val="00C61EF3"/>
    <w:rsid w:val="00C64034"/>
    <w:rsid w:val="00C64880"/>
    <w:rsid w:val="00C648A8"/>
    <w:rsid w:val="00C65C11"/>
    <w:rsid w:val="00C6619B"/>
    <w:rsid w:val="00C66A1B"/>
    <w:rsid w:val="00C66C3E"/>
    <w:rsid w:val="00C70BEA"/>
    <w:rsid w:val="00C7266F"/>
    <w:rsid w:val="00C7367D"/>
    <w:rsid w:val="00C74162"/>
    <w:rsid w:val="00C74688"/>
    <w:rsid w:val="00C80490"/>
    <w:rsid w:val="00C80BA0"/>
    <w:rsid w:val="00C81082"/>
    <w:rsid w:val="00C81E6A"/>
    <w:rsid w:val="00C81F6A"/>
    <w:rsid w:val="00C836B9"/>
    <w:rsid w:val="00C8582C"/>
    <w:rsid w:val="00C90C38"/>
    <w:rsid w:val="00C910EE"/>
    <w:rsid w:val="00C93433"/>
    <w:rsid w:val="00C9364F"/>
    <w:rsid w:val="00C93DA1"/>
    <w:rsid w:val="00C941BF"/>
    <w:rsid w:val="00C9746F"/>
    <w:rsid w:val="00CA18E0"/>
    <w:rsid w:val="00CA19C2"/>
    <w:rsid w:val="00CA285E"/>
    <w:rsid w:val="00CA2C1C"/>
    <w:rsid w:val="00CA3B9C"/>
    <w:rsid w:val="00CA4B6F"/>
    <w:rsid w:val="00CA4E46"/>
    <w:rsid w:val="00CA65A4"/>
    <w:rsid w:val="00CA6970"/>
    <w:rsid w:val="00CA7529"/>
    <w:rsid w:val="00CA7922"/>
    <w:rsid w:val="00CA7B96"/>
    <w:rsid w:val="00CB0BC3"/>
    <w:rsid w:val="00CB1269"/>
    <w:rsid w:val="00CB17C2"/>
    <w:rsid w:val="00CB1EB8"/>
    <w:rsid w:val="00CB27C8"/>
    <w:rsid w:val="00CB3DE6"/>
    <w:rsid w:val="00CB3E12"/>
    <w:rsid w:val="00CB42FE"/>
    <w:rsid w:val="00CB6EEC"/>
    <w:rsid w:val="00CB70AF"/>
    <w:rsid w:val="00CC0866"/>
    <w:rsid w:val="00CC0CBA"/>
    <w:rsid w:val="00CC1A70"/>
    <w:rsid w:val="00CC3DF7"/>
    <w:rsid w:val="00CC587C"/>
    <w:rsid w:val="00CC5EC8"/>
    <w:rsid w:val="00CC701F"/>
    <w:rsid w:val="00CC7E7A"/>
    <w:rsid w:val="00CD0A5A"/>
    <w:rsid w:val="00CD3F95"/>
    <w:rsid w:val="00CD6226"/>
    <w:rsid w:val="00CD7B84"/>
    <w:rsid w:val="00CE03EE"/>
    <w:rsid w:val="00CE0952"/>
    <w:rsid w:val="00CE1EB8"/>
    <w:rsid w:val="00CE2865"/>
    <w:rsid w:val="00CE2E82"/>
    <w:rsid w:val="00CE5F7E"/>
    <w:rsid w:val="00CE609A"/>
    <w:rsid w:val="00CE6934"/>
    <w:rsid w:val="00CF12F5"/>
    <w:rsid w:val="00CF3A3A"/>
    <w:rsid w:val="00CF55C2"/>
    <w:rsid w:val="00CF7E4A"/>
    <w:rsid w:val="00D0105E"/>
    <w:rsid w:val="00D016DB"/>
    <w:rsid w:val="00D017B2"/>
    <w:rsid w:val="00D02209"/>
    <w:rsid w:val="00D05346"/>
    <w:rsid w:val="00D06044"/>
    <w:rsid w:val="00D067BD"/>
    <w:rsid w:val="00D07045"/>
    <w:rsid w:val="00D07BC0"/>
    <w:rsid w:val="00D10B1D"/>
    <w:rsid w:val="00D10D69"/>
    <w:rsid w:val="00D1106F"/>
    <w:rsid w:val="00D14542"/>
    <w:rsid w:val="00D16736"/>
    <w:rsid w:val="00D17828"/>
    <w:rsid w:val="00D206A5"/>
    <w:rsid w:val="00D265D2"/>
    <w:rsid w:val="00D30FFF"/>
    <w:rsid w:val="00D330E9"/>
    <w:rsid w:val="00D371EF"/>
    <w:rsid w:val="00D374A2"/>
    <w:rsid w:val="00D409C9"/>
    <w:rsid w:val="00D43F7B"/>
    <w:rsid w:val="00D477A5"/>
    <w:rsid w:val="00D5091C"/>
    <w:rsid w:val="00D52457"/>
    <w:rsid w:val="00D527B3"/>
    <w:rsid w:val="00D527CE"/>
    <w:rsid w:val="00D52EEF"/>
    <w:rsid w:val="00D56CDB"/>
    <w:rsid w:val="00D61598"/>
    <w:rsid w:val="00D62AAC"/>
    <w:rsid w:val="00D6372E"/>
    <w:rsid w:val="00D71124"/>
    <w:rsid w:val="00D71E74"/>
    <w:rsid w:val="00D731BC"/>
    <w:rsid w:val="00D7493F"/>
    <w:rsid w:val="00D751AB"/>
    <w:rsid w:val="00D75B33"/>
    <w:rsid w:val="00D76C18"/>
    <w:rsid w:val="00D770DD"/>
    <w:rsid w:val="00D83240"/>
    <w:rsid w:val="00D83790"/>
    <w:rsid w:val="00D848A2"/>
    <w:rsid w:val="00D84F3B"/>
    <w:rsid w:val="00D86FE4"/>
    <w:rsid w:val="00D87302"/>
    <w:rsid w:val="00D92CB4"/>
    <w:rsid w:val="00D9335A"/>
    <w:rsid w:val="00D93C0A"/>
    <w:rsid w:val="00D9659A"/>
    <w:rsid w:val="00D9675B"/>
    <w:rsid w:val="00D96947"/>
    <w:rsid w:val="00D969EC"/>
    <w:rsid w:val="00D9736B"/>
    <w:rsid w:val="00DA0F7A"/>
    <w:rsid w:val="00DA1742"/>
    <w:rsid w:val="00DA4055"/>
    <w:rsid w:val="00DA415E"/>
    <w:rsid w:val="00DA5360"/>
    <w:rsid w:val="00DA7D96"/>
    <w:rsid w:val="00DA7E90"/>
    <w:rsid w:val="00DB057C"/>
    <w:rsid w:val="00DB159F"/>
    <w:rsid w:val="00DB1853"/>
    <w:rsid w:val="00DB24B4"/>
    <w:rsid w:val="00DB473D"/>
    <w:rsid w:val="00DC0A61"/>
    <w:rsid w:val="00DC1988"/>
    <w:rsid w:val="00DC2BCE"/>
    <w:rsid w:val="00DC2F74"/>
    <w:rsid w:val="00DC3B6F"/>
    <w:rsid w:val="00DC56D6"/>
    <w:rsid w:val="00DC5C9F"/>
    <w:rsid w:val="00DC63D1"/>
    <w:rsid w:val="00DD13E3"/>
    <w:rsid w:val="00DD230E"/>
    <w:rsid w:val="00DD3270"/>
    <w:rsid w:val="00DD383B"/>
    <w:rsid w:val="00DD5418"/>
    <w:rsid w:val="00DD6E52"/>
    <w:rsid w:val="00DE0FDF"/>
    <w:rsid w:val="00DE127F"/>
    <w:rsid w:val="00DE235C"/>
    <w:rsid w:val="00DE383B"/>
    <w:rsid w:val="00DE463C"/>
    <w:rsid w:val="00DE504D"/>
    <w:rsid w:val="00DE5584"/>
    <w:rsid w:val="00DF0DC5"/>
    <w:rsid w:val="00DF253D"/>
    <w:rsid w:val="00DF32F3"/>
    <w:rsid w:val="00DF659F"/>
    <w:rsid w:val="00DF6DD4"/>
    <w:rsid w:val="00DF7D0C"/>
    <w:rsid w:val="00E006CC"/>
    <w:rsid w:val="00E01124"/>
    <w:rsid w:val="00E020E1"/>
    <w:rsid w:val="00E036F8"/>
    <w:rsid w:val="00E0510B"/>
    <w:rsid w:val="00E062EF"/>
    <w:rsid w:val="00E0670E"/>
    <w:rsid w:val="00E1061E"/>
    <w:rsid w:val="00E10DEB"/>
    <w:rsid w:val="00E149E6"/>
    <w:rsid w:val="00E14A7D"/>
    <w:rsid w:val="00E15D6B"/>
    <w:rsid w:val="00E17A91"/>
    <w:rsid w:val="00E225B7"/>
    <w:rsid w:val="00E2378B"/>
    <w:rsid w:val="00E239AE"/>
    <w:rsid w:val="00E248FF"/>
    <w:rsid w:val="00E24A5C"/>
    <w:rsid w:val="00E260BD"/>
    <w:rsid w:val="00E30B41"/>
    <w:rsid w:val="00E326E7"/>
    <w:rsid w:val="00E3395A"/>
    <w:rsid w:val="00E34FF4"/>
    <w:rsid w:val="00E40237"/>
    <w:rsid w:val="00E443E2"/>
    <w:rsid w:val="00E4456F"/>
    <w:rsid w:val="00E45D85"/>
    <w:rsid w:val="00E46CF0"/>
    <w:rsid w:val="00E504E9"/>
    <w:rsid w:val="00E51D93"/>
    <w:rsid w:val="00E55EF4"/>
    <w:rsid w:val="00E566D2"/>
    <w:rsid w:val="00E57B51"/>
    <w:rsid w:val="00E57FA3"/>
    <w:rsid w:val="00E63D8F"/>
    <w:rsid w:val="00E666B2"/>
    <w:rsid w:val="00E717B5"/>
    <w:rsid w:val="00E725BD"/>
    <w:rsid w:val="00E726CA"/>
    <w:rsid w:val="00E7286F"/>
    <w:rsid w:val="00E72C5F"/>
    <w:rsid w:val="00E72CD4"/>
    <w:rsid w:val="00E7340C"/>
    <w:rsid w:val="00E7565D"/>
    <w:rsid w:val="00E776F4"/>
    <w:rsid w:val="00E801AA"/>
    <w:rsid w:val="00E833F5"/>
    <w:rsid w:val="00E86B1E"/>
    <w:rsid w:val="00E8798C"/>
    <w:rsid w:val="00E9309D"/>
    <w:rsid w:val="00E932EC"/>
    <w:rsid w:val="00E9388F"/>
    <w:rsid w:val="00E944EA"/>
    <w:rsid w:val="00E94B20"/>
    <w:rsid w:val="00E96518"/>
    <w:rsid w:val="00EA0333"/>
    <w:rsid w:val="00EA73EB"/>
    <w:rsid w:val="00EB07AB"/>
    <w:rsid w:val="00EB0E01"/>
    <w:rsid w:val="00EB2E42"/>
    <w:rsid w:val="00EB3628"/>
    <w:rsid w:val="00EB53F1"/>
    <w:rsid w:val="00EB5AE9"/>
    <w:rsid w:val="00EB72B4"/>
    <w:rsid w:val="00EC206D"/>
    <w:rsid w:val="00EC3965"/>
    <w:rsid w:val="00EC5B86"/>
    <w:rsid w:val="00EC7A31"/>
    <w:rsid w:val="00ED08C4"/>
    <w:rsid w:val="00ED2120"/>
    <w:rsid w:val="00ED21AA"/>
    <w:rsid w:val="00ED5671"/>
    <w:rsid w:val="00ED6D54"/>
    <w:rsid w:val="00EE0F0C"/>
    <w:rsid w:val="00EE1CEF"/>
    <w:rsid w:val="00EE220D"/>
    <w:rsid w:val="00EE2BBD"/>
    <w:rsid w:val="00EE504A"/>
    <w:rsid w:val="00EE57B1"/>
    <w:rsid w:val="00EF0D33"/>
    <w:rsid w:val="00EF50E7"/>
    <w:rsid w:val="00EF5B8C"/>
    <w:rsid w:val="00EF6675"/>
    <w:rsid w:val="00EF7B34"/>
    <w:rsid w:val="00F0095E"/>
    <w:rsid w:val="00F04048"/>
    <w:rsid w:val="00F056B6"/>
    <w:rsid w:val="00F10B0B"/>
    <w:rsid w:val="00F10C42"/>
    <w:rsid w:val="00F10D62"/>
    <w:rsid w:val="00F138FA"/>
    <w:rsid w:val="00F13BB1"/>
    <w:rsid w:val="00F14C4A"/>
    <w:rsid w:val="00F15409"/>
    <w:rsid w:val="00F158ED"/>
    <w:rsid w:val="00F15BD9"/>
    <w:rsid w:val="00F17E1C"/>
    <w:rsid w:val="00F2020A"/>
    <w:rsid w:val="00F21F34"/>
    <w:rsid w:val="00F2250D"/>
    <w:rsid w:val="00F26F63"/>
    <w:rsid w:val="00F30ACC"/>
    <w:rsid w:val="00F33103"/>
    <w:rsid w:val="00F33F2C"/>
    <w:rsid w:val="00F34E4D"/>
    <w:rsid w:val="00F352D7"/>
    <w:rsid w:val="00F35744"/>
    <w:rsid w:val="00F35A21"/>
    <w:rsid w:val="00F36A12"/>
    <w:rsid w:val="00F40214"/>
    <w:rsid w:val="00F42A5A"/>
    <w:rsid w:val="00F450F7"/>
    <w:rsid w:val="00F515D8"/>
    <w:rsid w:val="00F530DE"/>
    <w:rsid w:val="00F5396E"/>
    <w:rsid w:val="00F542A1"/>
    <w:rsid w:val="00F5663A"/>
    <w:rsid w:val="00F56685"/>
    <w:rsid w:val="00F56F87"/>
    <w:rsid w:val="00F57F75"/>
    <w:rsid w:val="00F62173"/>
    <w:rsid w:val="00F63355"/>
    <w:rsid w:val="00F63509"/>
    <w:rsid w:val="00F63755"/>
    <w:rsid w:val="00F63A18"/>
    <w:rsid w:val="00F66485"/>
    <w:rsid w:val="00F674B5"/>
    <w:rsid w:val="00F67B81"/>
    <w:rsid w:val="00F703DF"/>
    <w:rsid w:val="00F7053E"/>
    <w:rsid w:val="00F70D21"/>
    <w:rsid w:val="00F72208"/>
    <w:rsid w:val="00F73760"/>
    <w:rsid w:val="00F76C8F"/>
    <w:rsid w:val="00F806EF"/>
    <w:rsid w:val="00F81932"/>
    <w:rsid w:val="00F82593"/>
    <w:rsid w:val="00F86428"/>
    <w:rsid w:val="00F90C78"/>
    <w:rsid w:val="00F9110A"/>
    <w:rsid w:val="00F92690"/>
    <w:rsid w:val="00F92DFD"/>
    <w:rsid w:val="00F92EEE"/>
    <w:rsid w:val="00F92F9A"/>
    <w:rsid w:val="00F95478"/>
    <w:rsid w:val="00F964FC"/>
    <w:rsid w:val="00F96544"/>
    <w:rsid w:val="00F96F61"/>
    <w:rsid w:val="00FA16BA"/>
    <w:rsid w:val="00FA1E11"/>
    <w:rsid w:val="00FA1FB9"/>
    <w:rsid w:val="00FA2530"/>
    <w:rsid w:val="00FA471D"/>
    <w:rsid w:val="00FA50A4"/>
    <w:rsid w:val="00FA529F"/>
    <w:rsid w:val="00FA6C80"/>
    <w:rsid w:val="00FA7D55"/>
    <w:rsid w:val="00FB0F65"/>
    <w:rsid w:val="00FB475E"/>
    <w:rsid w:val="00FB624B"/>
    <w:rsid w:val="00FB71CB"/>
    <w:rsid w:val="00FC0D3E"/>
    <w:rsid w:val="00FC1199"/>
    <w:rsid w:val="00FC3E85"/>
    <w:rsid w:val="00FC5087"/>
    <w:rsid w:val="00FC539C"/>
    <w:rsid w:val="00FD17E6"/>
    <w:rsid w:val="00FD21FB"/>
    <w:rsid w:val="00FD4A2E"/>
    <w:rsid w:val="00FD4C9B"/>
    <w:rsid w:val="00FD549A"/>
    <w:rsid w:val="00FD5B9D"/>
    <w:rsid w:val="00FD62B0"/>
    <w:rsid w:val="00FE0590"/>
    <w:rsid w:val="00FE180D"/>
    <w:rsid w:val="00FE3843"/>
    <w:rsid w:val="00FE5089"/>
    <w:rsid w:val="00FE7CEE"/>
    <w:rsid w:val="00FF0561"/>
    <w:rsid w:val="00FF0FF3"/>
    <w:rsid w:val="00FF1046"/>
    <w:rsid w:val="00FF2653"/>
    <w:rsid w:val="00FF3FDE"/>
    <w:rsid w:val="00FF421E"/>
    <w:rsid w:val="00FF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D5B9C62"/>
  <w15:chartTrackingRefBased/>
  <w15:docId w15:val="{DBBD955E-775B-42F5-9F30-04ADEC92F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 w:hint="default"/>
      <w:sz w:val="16"/>
      <w:szCs w:val="16"/>
    </w:rPr>
  </w:style>
  <w:style w:type="paragraph" w:styleId="NoSpacing">
    <w:name w:val="No Spacing"/>
    <w:uiPriority w:val="1"/>
    <w:qFormat/>
    <w:rPr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gmail-default">
    <w:name w:val="gmail-default"/>
    <w:basedOn w:val="Normal"/>
    <w:rsid w:val="00416421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Z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4D7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238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2382"/>
  </w:style>
  <w:style w:type="character" w:styleId="FootnoteReference">
    <w:name w:val="footnote reference"/>
    <w:basedOn w:val="DefaultParagraphFont"/>
    <w:uiPriority w:val="99"/>
    <w:semiHidden/>
    <w:unhideWhenUsed/>
    <w:rsid w:val="000A238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8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erry@jmsinc.com" TargetMode="External"/><Relationship Id="rId4" Type="http://schemas.openxmlformats.org/officeDocument/2006/relationships/settings" Target="settings.xml"/><Relationship Id="rId9" Type="http://schemas.openxmlformats.org/officeDocument/2006/relationships/image" Target="cid:image001.png@01D102A3.6AE544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983BA-B3C6-4B8F-8705-1C625D4B8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nezer Prophy</dc:creator>
  <cp:keywords/>
  <dc:description/>
  <cp:lastModifiedBy>Tshwarelo Mabina</cp:lastModifiedBy>
  <cp:revision>2</cp:revision>
  <cp:lastPrinted>2024-03-22T07:25:00Z</cp:lastPrinted>
  <dcterms:created xsi:type="dcterms:W3CDTF">2024-03-25T10:53:00Z</dcterms:created>
  <dcterms:modified xsi:type="dcterms:W3CDTF">2024-03-25T10:53:00Z</dcterms:modified>
</cp:coreProperties>
</file>